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ПРАВОСЛАВНЫЙ СВЯТО-ТИХОНОВСКИЙ БОГОСЛОВСКИЙ ИНСТИТУТ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60301E" w:rsidRPr="00616294" w:rsidTr="0060301E">
        <w:tc>
          <w:tcPr>
            <w:tcW w:w="4785" w:type="dxa"/>
          </w:tcPr>
          <w:p w:rsidR="0060301E" w:rsidRPr="00616294" w:rsidRDefault="0060301E" w:rsidP="00616294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  <w:p w:rsidR="0060301E" w:rsidRPr="00616294" w:rsidRDefault="0060301E" w:rsidP="00616294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60301E" w:rsidRPr="00616294" w:rsidRDefault="0060301E" w:rsidP="0061629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616294">
              <w:rPr>
                <w:rFonts w:ascii="Times New Roman" w:hAnsi="Times New Roman" w:cs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60301E" w:rsidRPr="00616294" w:rsidRDefault="0060301E" w:rsidP="0061629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616294">
              <w:rPr>
                <w:rFonts w:ascii="Times New Roman" w:hAnsi="Times New Roman" w:cs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61629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ПСТБИ</w:t>
            </w:r>
          </w:p>
          <w:p w:rsidR="0060301E" w:rsidRPr="00616294" w:rsidRDefault="0060301E" w:rsidP="0061629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61629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616294">
              <w:rPr>
                <w:rFonts w:ascii="Times New Roman" w:hAnsi="Times New Roman" w:cs="Times New Roman"/>
                <w:i/>
                <w:sz w:val="24"/>
                <w:szCs w:val="24"/>
              </w:rPr>
              <w:t>прот</w:t>
            </w:r>
            <w:proofErr w:type="spellEnd"/>
            <w:r w:rsidRPr="00616294">
              <w:rPr>
                <w:rFonts w:ascii="Times New Roman" w:hAnsi="Times New Roman" w:cs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60301E" w:rsidRPr="00616294" w:rsidRDefault="0060301E" w:rsidP="0061629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616294">
              <w:rPr>
                <w:rFonts w:ascii="Times New Roman" w:hAnsi="Times New Roman" w:cs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60301E" w:rsidRPr="00616294" w:rsidRDefault="0060301E" w:rsidP="0061629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p w:rsidR="0060301E" w:rsidRPr="00616294" w:rsidRDefault="0060301E" w:rsidP="00616294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</w:tr>
    </w:tbl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РАБОЧАЯ ПРОГРАММА ДИСЦИПЛИНЫ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  <w:r w:rsidRPr="00616294">
        <w:rPr>
          <w:rFonts w:ascii="Times New Roman" w:hAnsi="Times New Roman" w:cs="Times New Roman"/>
          <w:b/>
          <w:sz w:val="24"/>
          <w:szCs w:val="24"/>
        </w:rPr>
        <w:t>ЭКЗЕГЕЗА НОВОГО ЗАВЕТА (АПОСТОЛ)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616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16294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616294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616294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="00460AA4">
        <w:rPr>
          <w:rFonts w:ascii="Times New Roman" w:hAnsi="Times New Roman" w:cs="Times New Roman"/>
          <w:b/>
          <w:i/>
          <w:sz w:val="24"/>
          <w:szCs w:val="24"/>
        </w:rPr>
        <w:t>очно-заочная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widowControl w:val="0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Москва, 20</w:t>
      </w:r>
      <w:r w:rsidR="00A07EF1" w:rsidRPr="00616294">
        <w:rPr>
          <w:rFonts w:ascii="Times New Roman" w:hAnsi="Times New Roman" w:cs="Times New Roman"/>
          <w:sz w:val="24"/>
          <w:szCs w:val="24"/>
        </w:rPr>
        <w:t>20</w:t>
      </w:r>
      <w:r w:rsidRPr="00616294">
        <w:rPr>
          <w:rFonts w:ascii="Times New Roman" w:hAnsi="Times New Roman" w:cs="Times New Roman"/>
          <w:sz w:val="24"/>
          <w:szCs w:val="24"/>
        </w:rPr>
        <w:t xml:space="preserve"> г.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954361243"/>
        <w:docPartObj>
          <w:docPartGallery w:val="Table of Contents"/>
          <w:docPartUnique/>
        </w:docPartObj>
      </w:sdtPr>
      <w:sdtEndPr/>
      <w:sdtContent>
        <w:p w:rsidR="003B1771" w:rsidRPr="00616294" w:rsidRDefault="003B1771" w:rsidP="00616294">
          <w:pPr>
            <w:pStyle w:val="af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616294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AF3B25" w:rsidRPr="00616294" w:rsidRDefault="00AF3B25" w:rsidP="00616294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616294" w:rsidRPr="00616294" w:rsidRDefault="00930767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61629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B1771" w:rsidRPr="0061629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61629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4191722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Цель дисциплин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2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460AA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3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сто дисциплины в структуре основной образовательной программ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3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460AA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4" w:history="1">
            <w:r w:rsidR="00616294" w:rsidRPr="00616294">
              <w:rPr>
                <w:rStyle w:val="ab"/>
                <w:rFonts w:ascii="Times New Roman" w:eastAsia="Times New Roman" w:hAnsi="Times New Roman" w:cs="Times New Roman"/>
                <w:noProof/>
                <w:sz w:val="24"/>
                <w:szCs w:val="24"/>
              </w:rPr>
              <w:t>Планируемые результаты освоения дисциплин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4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460AA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5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Объем дисциплины и виды учебных работ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5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460AA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6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Тематический план дисциплин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6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460AA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7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7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460AA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8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ое обеспечение для самостоятельной работы обучающихся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8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460AA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9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Фонд оценочных средств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9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460AA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30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Литература по дисциплине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30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3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460AA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31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Интернет-ресурс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31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4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460AA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32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32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5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460AA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33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33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5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B1771" w:rsidRPr="00616294" w:rsidRDefault="00930767" w:rsidP="00616294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616294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AB68F0" w:rsidRPr="00616294" w:rsidRDefault="00AB68F0" w:rsidP="00616294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AB68F0" w:rsidRPr="00616294" w:rsidRDefault="000B6075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2" w:name="_Toc54191722"/>
      <w:r w:rsidRPr="00616294">
        <w:rPr>
          <w:rFonts w:cs="Times New Roman"/>
          <w:sz w:val="24"/>
          <w:szCs w:val="24"/>
        </w:rPr>
        <w:lastRenderedPageBreak/>
        <w:t>Цел</w:t>
      </w:r>
      <w:r w:rsidR="001A4074" w:rsidRPr="00616294">
        <w:rPr>
          <w:rFonts w:cs="Times New Roman"/>
          <w:sz w:val="24"/>
          <w:szCs w:val="24"/>
        </w:rPr>
        <w:t>ь</w:t>
      </w:r>
      <w:r w:rsidRPr="00616294">
        <w:rPr>
          <w:rFonts w:cs="Times New Roman"/>
          <w:sz w:val="24"/>
          <w:szCs w:val="24"/>
        </w:rPr>
        <w:t xml:space="preserve"> дисциплины</w:t>
      </w:r>
      <w:bookmarkEnd w:id="72"/>
    </w:p>
    <w:p w:rsidR="00AB68F0" w:rsidRPr="00616294" w:rsidRDefault="00AB68F0" w:rsidP="0061629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лью преподавания дисциплины «Экзегеза Нового Завета (Апостол)» является: усвоение студентами фактического материала, содержащегося в книге Деяний апостолов, посланиях ап. Павла и Соборных посланиях, ознакомление с важнейшими </w:t>
      </w:r>
      <w:proofErr w:type="spellStart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вероучительными</w:t>
      </w:r>
      <w:proofErr w:type="spellEnd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организационно-практическими проблемами, стоявшими перед </w:t>
      </w:r>
      <w:proofErr w:type="spellStart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Церковью, а также с основными идеями, понятиями и направлениями новозаветного библейского богословия, усвоение толкований важнейших в догматическом отношении мест книги Деяний и апостольских посланий, начальное ознакомление с некоторыми методами и положениями современной библейской науки.</w:t>
      </w:r>
    </w:p>
    <w:p w:rsidR="001A4074" w:rsidRPr="00616294" w:rsidRDefault="001A4074" w:rsidP="00616294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1A4074" w:rsidRPr="00616294" w:rsidRDefault="001A4074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3" w:name="_Toc54191723"/>
      <w:r w:rsidRPr="00616294">
        <w:rPr>
          <w:rFonts w:cs="Times New Roman"/>
          <w:sz w:val="24"/>
          <w:szCs w:val="24"/>
        </w:rPr>
        <w:t>Место дисциплины в структуре основной образовательной программы</w:t>
      </w:r>
      <w:bookmarkEnd w:id="73"/>
    </w:p>
    <w:p w:rsidR="001A4074" w:rsidRPr="00616294" w:rsidRDefault="001A4074" w:rsidP="00460AA4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исциплина «Экзегеза Нового Завета (Апостол)» находится в </w:t>
      </w:r>
      <w:r w:rsidR="00460AA4">
        <w:rPr>
          <w:rFonts w:ascii="Times New Roman" w:eastAsia="Times New Roman" w:hAnsi="Times New Roman" w:cs="Times New Roman"/>
          <w:sz w:val="24"/>
          <w:szCs w:val="24"/>
          <w:lang w:eastAsia="ru-RU"/>
        </w:rPr>
        <w:t>вариативной</w:t>
      </w: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части образовательной программы и относится к обязательным дисциплинам.</w:t>
      </w:r>
    </w:p>
    <w:p w:rsidR="001A4074" w:rsidRPr="00616294" w:rsidRDefault="001A4074" w:rsidP="00616294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Дисциплина изучается на втором курсе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бакалавриата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 xml:space="preserve"> (3 и 4 семестр). Она является естественным продолжением курса «</w:t>
      </w:r>
      <w:r w:rsidR="00484354" w:rsidRPr="00616294">
        <w:rPr>
          <w:rFonts w:ascii="Times New Roman" w:hAnsi="Times New Roman" w:cs="Times New Roman"/>
          <w:sz w:val="24"/>
          <w:szCs w:val="24"/>
        </w:rPr>
        <w:t>Священное Писание Нового</w:t>
      </w:r>
      <w:r w:rsidRPr="00616294">
        <w:rPr>
          <w:rFonts w:ascii="Times New Roman" w:hAnsi="Times New Roman" w:cs="Times New Roman"/>
          <w:sz w:val="24"/>
          <w:szCs w:val="24"/>
        </w:rPr>
        <w:t xml:space="preserve"> Завет</w:t>
      </w:r>
      <w:r w:rsidR="00484354" w:rsidRPr="00616294">
        <w:rPr>
          <w:rFonts w:ascii="Times New Roman" w:hAnsi="Times New Roman" w:cs="Times New Roman"/>
          <w:sz w:val="24"/>
          <w:szCs w:val="24"/>
        </w:rPr>
        <w:t>а</w:t>
      </w:r>
      <w:r w:rsidRPr="00616294">
        <w:rPr>
          <w:rFonts w:ascii="Times New Roman" w:hAnsi="Times New Roman" w:cs="Times New Roman"/>
          <w:sz w:val="24"/>
          <w:szCs w:val="24"/>
        </w:rPr>
        <w:t xml:space="preserve"> (Четвероевангелие)» и теснейшим образом связана с изучением целого ряда других богословских предметов – Священного Писания Ветхого Завета, Истории древней христианской Церкви, Догматического, Практического и Сравнительного богословия, Канонического права, являясь необходимой предшествующей ступенью для их освоения. Данный курс позволит студентам увидеть в Св. Писании Нового Завета ядро всего христианск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 </w:t>
      </w: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pStyle w:val="2"/>
        <w:spacing w:before="0" w:after="120" w:line="276" w:lineRule="auto"/>
        <w:jc w:val="both"/>
        <w:rPr>
          <w:rFonts w:eastAsia="Times New Roman" w:cs="Times New Roman"/>
          <w:sz w:val="24"/>
          <w:szCs w:val="24"/>
        </w:rPr>
      </w:pPr>
      <w:bookmarkStart w:id="74" w:name="_Toc54191724"/>
      <w:r w:rsidRPr="00616294">
        <w:rPr>
          <w:rFonts w:eastAsia="Times New Roman" w:cs="Times New Roman"/>
          <w:sz w:val="24"/>
          <w:szCs w:val="24"/>
        </w:rPr>
        <w:t>Планируемые результаты освоения дисциплины</w:t>
      </w:r>
      <w:bookmarkEnd w:id="74"/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5" w:name="_Toc474158824"/>
      <w:bookmarkStart w:id="76" w:name="_Toc474326336"/>
      <w:r w:rsidRPr="00616294">
        <w:rPr>
          <w:rFonts w:ascii="Times New Roman" w:hAnsi="Times New Roman" w:cs="Times New Roman"/>
          <w:sz w:val="24"/>
          <w:szCs w:val="24"/>
        </w:rPr>
        <w:t>Компетенция, формируемая дисциплиной</w:t>
      </w:r>
      <w:bookmarkEnd w:id="75"/>
      <w:bookmarkEnd w:id="76"/>
    </w:p>
    <w:p w:rsidR="006B1040" w:rsidRPr="00616294" w:rsidRDefault="006B1040" w:rsidP="00616294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77" w:name="_Toc473664500"/>
      <w:bookmarkStart w:id="78" w:name="_Toc473718078"/>
      <w:bookmarkStart w:id="79" w:name="_Toc474158825"/>
      <w:bookmarkStart w:id="80" w:name="_Toc474326337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Дисциплина «Экзегеза Нового Завета (Апостол)» призвана сформировать у обучающихся общепрофессиональную компетенцию ОПК-2</w:t>
      </w:r>
      <w:r w:rsidR="00484354"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: способность использовать базовые знания в области теологии при решении профессиональных задач</w:t>
      </w: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484354"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</w:t>
      </w: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еспечиваемую базовыми теологическими дисциплинами.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Этапы освоения компетенции</w:t>
      </w:r>
      <w:bookmarkEnd w:id="77"/>
      <w:bookmarkEnd w:id="78"/>
      <w:bookmarkEnd w:id="79"/>
      <w:bookmarkEnd w:id="80"/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знаниевые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</w:t>
      </w:r>
      <w:r w:rsidRPr="00616294">
        <w:rPr>
          <w:rFonts w:ascii="Times New Roman" w:hAnsi="Times New Roman" w:cs="Times New Roman"/>
          <w:sz w:val="24"/>
          <w:szCs w:val="24"/>
        </w:rPr>
        <w:lastRenderedPageBreak/>
        <w:t>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саморегуляцию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6B1040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6B1040" w:rsidRPr="00616294" w:rsidRDefault="001A4074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81" w:name="_Toc473192889"/>
      <w:r w:rsidRPr="00616294">
        <w:rPr>
          <w:rFonts w:ascii="Times New Roman" w:hAnsi="Times New Roman" w:cs="Times New Roman"/>
          <w:sz w:val="24"/>
          <w:szCs w:val="24"/>
        </w:rPr>
        <w:t>Знания, умения, навыки</w:t>
      </w:r>
      <w:r w:rsidR="006B1040" w:rsidRPr="00616294">
        <w:rPr>
          <w:rFonts w:ascii="Times New Roman" w:hAnsi="Times New Roman" w:cs="Times New Roman"/>
          <w:sz w:val="24"/>
          <w:szCs w:val="24"/>
        </w:rPr>
        <w:t xml:space="preserve"> </w:t>
      </w:r>
      <w:bookmarkEnd w:id="81"/>
    </w:p>
    <w:p w:rsidR="00774D96" w:rsidRPr="00616294" w:rsidRDefault="00774D96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774D96" w:rsidRPr="00616294" w:rsidRDefault="00774D96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6B1040" w:rsidRPr="00616294" w:rsidTr="006B1040">
        <w:tc>
          <w:tcPr>
            <w:tcW w:w="959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6B1040" w:rsidRPr="00616294" w:rsidTr="006B1040">
        <w:tc>
          <w:tcPr>
            <w:tcW w:w="959" w:type="pct"/>
            <w:vMerge w:val="restart"/>
            <w:shd w:val="clear" w:color="auto" w:fill="auto"/>
          </w:tcPr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  <w:r w:rsidRPr="00616294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Знание состава иудейского и христианского канона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биографических сведений об авторах изучаемых библейских книг; 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 xml:space="preserve">Знание ключевых фактов </w:t>
            </w: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вященной истории древнего Израиля; 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6B1040" w:rsidRPr="00616294" w:rsidTr="006B1040">
        <w:tc>
          <w:tcPr>
            <w:tcW w:w="959" w:type="pct"/>
            <w:vMerge/>
            <w:shd w:val="clear" w:color="auto" w:fill="auto"/>
          </w:tcPr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охарактеризовать особенности каждой из изучаемых библейских книг; 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указать существующие </w:t>
            </w:r>
            <w:proofErr w:type="spellStart"/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нутрибиблейские</w:t>
            </w:r>
            <w:proofErr w:type="spellEnd"/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араллели для анализируемого отрывка Писания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6B1040" w:rsidRPr="00616294" w:rsidTr="001A4074">
        <w:trPr>
          <w:trHeight w:val="699"/>
        </w:trPr>
        <w:tc>
          <w:tcPr>
            <w:tcW w:w="959" w:type="pct"/>
            <w:vMerge/>
            <w:shd w:val="clear" w:color="auto" w:fill="auto"/>
          </w:tcPr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ладение специальной терминологией, связанной с </w:t>
            </w:r>
            <w:proofErr w:type="spellStart"/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исагогикой</w:t>
            </w:r>
            <w:proofErr w:type="spellEnd"/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экзегезой Священного Писания Ветхого и Нового Заветов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чтения библейских текстов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анализа параллельных мест в тексте Священного Писания.</w:t>
            </w:r>
          </w:p>
        </w:tc>
      </w:tr>
      <w:tr w:rsidR="006B1040" w:rsidRPr="00616294" w:rsidTr="006B1040">
        <w:tc>
          <w:tcPr>
            <w:tcW w:w="959" w:type="pct"/>
            <w:vMerge w:val="restar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 xml:space="preserve">Основной </w:t>
            </w:r>
          </w:p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Знание основных типов святоотеческих толкований библейских текстов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Знание имеющихся святоотеческих толкований на анализируемую книгу Священного Писания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6B1040" w:rsidRPr="00616294" w:rsidTr="006B1040">
        <w:tc>
          <w:tcPr>
            <w:tcW w:w="959" w:type="pct"/>
            <w:vMerge/>
            <w:shd w:val="clear" w:color="auto" w:fill="auto"/>
          </w:tcPr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истолковать библейский текст согласно с Церковным Преданием; 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6B1040" w:rsidRPr="00616294" w:rsidTr="006B1040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методами библейской экзегезы;</w:t>
            </w:r>
          </w:p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  <w:r w:rsidRPr="00616294">
              <w:rPr>
                <w:rFonts w:eastAsia="Calibri"/>
              </w:rPr>
              <w:t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ближними и с миром в свете святоотеческого наследия и современного богословия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самостоятельной работы с научной литературой по теме;</w:t>
            </w:r>
          </w:p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  <w:rPr>
                <w:rFonts w:eastAsia="Calibri"/>
              </w:rPr>
            </w:pPr>
            <w:r w:rsidRPr="00616294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6B1040" w:rsidRPr="00616294" w:rsidRDefault="006B1040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A07EF1" w:rsidRPr="00616294" w:rsidRDefault="00A07EF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A07EF1" w:rsidRPr="00616294" w:rsidRDefault="00A07EF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A07EF1" w:rsidRPr="00616294" w:rsidRDefault="00A07EF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AB68F0" w:rsidRDefault="00AB68F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82" w:name="_Toc54191725"/>
      <w:r w:rsidRPr="00616294">
        <w:rPr>
          <w:rFonts w:cs="Times New Roman"/>
          <w:sz w:val="24"/>
          <w:szCs w:val="24"/>
        </w:rPr>
        <w:lastRenderedPageBreak/>
        <w:t>Объем дисциплины</w:t>
      </w:r>
      <w:r w:rsidR="00A07EF1" w:rsidRPr="00616294">
        <w:rPr>
          <w:rFonts w:cs="Times New Roman"/>
          <w:sz w:val="24"/>
          <w:szCs w:val="24"/>
        </w:rPr>
        <w:t xml:space="preserve"> и виды учебных работ</w:t>
      </w:r>
      <w:bookmarkEnd w:id="82"/>
    </w:p>
    <w:tbl>
      <w:tblPr>
        <w:tblW w:w="5000" w:type="pct"/>
        <w:tblLook w:val="04A0" w:firstRow="1" w:lastRow="0" w:firstColumn="1" w:lastColumn="0" w:noHBand="0" w:noVBand="1"/>
      </w:tblPr>
      <w:tblGrid>
        <w:gridCol w:w="1158"/>
        <w:gridCol w:w="580"/>
        <w:gridCol w:w="601"/>
        <w:gridCol w:w="580"/>
        <w:gridCol w:w="580"/>
        <w:gridCol w:w="580"/>
        <w:gridCol w:w="580"/>
        <w:gridCol w:w="670"/>
        <w:gridCol w:w="670"/>
        <w:gridCol w:w="580"/>
        <w:gridCol w:w="580"/>
        <w:gridCol w:w="580"/>
        <w:gridCol w:w="580"/>
        <w:gridCol w:w="626"/>
        <w:gridCol w:w="626"/>
      </w:tblGrid>
      <w:tr w:rsidR="00460AA4" w:rsidRPr="00F11EAE" w:rsidTr="00460AA4">
        <w:trPr>
          <w:trHeight w:val="195"/>
        </w:trPr>
        <w:tc>
          <w:tcPr>
            <w:tcW w:w="6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23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 (указан номер семестра)</w:t>
            </w:r>
          </w:p>
        </w:tc>
        <w:tc>
          <w:tcPr>
            <w:tcW w:w="6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91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Итого </w:t>
            </w: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кад.часов</w:t>
            </w:r>
            <w:proofErr w:type="spellEnd"/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2</w:t>
            </w:r>
          </w:p>
        </w:tc>
      </w:tr>
      <w:tr w:rsidR="00460AA4" w:rsidRPr="00F11EAE" w:rsidTr="00460AA4">
        <w:trPr>
          <w:cantSplit/>
          <w:trHeight w:val="1134"/>
        </w:trPr>
        <w:tc>
          <w:tcPr>
            <w:tcW w:w="6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223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6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91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3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4</w:t>
            </w:r>
          </w:p>
        </w:tc>
      </w:tr>
      <w:tr w:rsidR="00460AA4" w:rsidRPr="00F11EAE" w:rsidTr="00460AA4">
        <w:trPr>
          <w:cantSplit/>
          <w:trHeight w:val="1465"/>
        </w:trPr>
        <w:tc>
          <w:tcPr>
            <w:tcW w:w="6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мен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ё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тное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Контакт. 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оль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</w:tr>
      <w:tr w:rsidR="00460AA4" w:rsidRPr="00F11EAE" w:rsidTr="00460AA4">
        <w:trPr>
          <w:trHeight w:val="250"/>
        </w:trPr>
        <w:tc>
          <w:tcPr>
            <w:tcW w:w="6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В.0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,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6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6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8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AA4" w:rsidRPr="00F11EAE" w:rsidRDefault="00460AA4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</w:tr>
    </w:tbl>
    <w:p w:rsidR="001A4074" w:rsidRPr="00616294" w:rsidRDefault="001A4074" w:rsidP="00616294">
      <w:pPr>
        <w:pStyle w:val="a3"/>
        <w:spacing w:after="120" w:line="276" w:lineRule="auto"/>
        <w:ind w:firstLine="0"/>
      </w:pPr>
      <w:bookmarkStart w:id="83" w:name="_Toc473192892"/>
      <w:bookmarkStart w:id="84" w:name="_Toc473543273"/>
      <w:bookmarkStart w:id="85" w:name="_Toc468272474"/>
      <w:bookmarkStart w:id="86" w:name="_Toc468274075"/>
      <w:bookmarkStart w:id="87" w:name="_Toc468278251"/>
      <w:bookmarkStart w:id="88" w:name="_Toc468280918"/>
      <w:bookmarkStart w:id="89" w:name="_Toc473813973"/>
      <w:bookmarkStart w:id="90" w:name="_Toc474334626"/>
      <w:bookmarkStart w:id="91" w:name="_Toc466389279"/>
      <w:bookmarkStart w:id="92" w:name="_Toc466462588"/>
    </w:p>
    <w:p w:rsidR="006B1040" w:rsidRPr="00616294" w:rsidRDefault="00A07EF1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3" w:name="_Toc54191726"/>
      <w:bookmarkEnd w:id="83"/>
      <w:bookmarkEnd w:id="84"/>
      <w:bookmarkEnd w:id="85"/>
      <w:bookmarkEnd w:id="86"/>
      <w:bookmarkEnd w:id="87"/>
      <w:bookmarkEnd w:id="88"/>
      <w:bookmarkEnd w:id="89"/>
      <w:bookmarkEnd w:id="90"/>
      <w:r w:rsidRPr="00616294">
        <w:rPr>
          <w:rFonts w:cs="Times New Roman"/>
          <w:sz w:val="24"/>
          <w:szCs w:val="24"/>
        </w:rPr>
        <w:t>Тематический план дисциплины</w:t>
      </w:r>
      <w:bookmarkEnd w:id="93"/>
    </w:p>
    <w:tbl>
      <w:tblPr>
        <w:tblpPr w:leftFromText="180" w:rightFromText="180" w:vertAnchor="text" w:horzAnchor="margin" w:tblpY="221"/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1"/>
        <w:gridCol w:w="7718"/>
      </w:tblGrid>
      <w:tr w:rsidR="00A07EF1" w:rsidRPr="00616294" w:rsidTr="00A07EF1">
        <w:trPr>
          <w:cantSplit/>
          <w:trHeight w:val="437"/>
        </w:trPr>
        <w:tc>
          <w:tcPr>
            <w:tcW w:w="929" w:type="pct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bookmarkStart w:id="94" w:name="_Toc473813974"/>
            <w:bookmarkStart w:id="95" w:name="_Toc474334627"/>
            <w:r w:rsidRPr="0061629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4071" w:type="pct"/>
            <w:shd w:val="clear" w:color="auto" w:fill="auto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Наименование раздела дисциплины</w:t>
            </w:r>
          </w:p>
        </w:tc>
      </w:tr>
      <w:tr w:rsidR="00A07EF1" w:rsidRPr="00616294" w:rsidTr="00A07EF1">
        <w:tc>
          <w:tcPr>
            <w:tcW w:w="929" w:type="pct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4071" w:type="pct"/>
          </w:tcPr>
          <w:p w:rsidR="00A07EF1" w:rsidRPr="00616294" w:rsidRDefault="00A07EF1" w:rsidP="0061629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</w:tr>
      <w:tr w:rsidR="00A07EF1" w:rsidRPr="00616294" w:rsidTr="00A07EF1">
        <w:tc>
          <w:tcPr>
            <w:tcW w:w="929" w:type="pct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071" w:type="pct"/>
          </w:tcPr>
          <w:p w:rsidR="00A07EF1" w:rsidRPr="00616294" w:rsidRDefault="00A07EF1" w:rsidP="0061629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</w:tr>
      <w:tr w:rsidR="00A07EF1" w:rsidRPr="00616294" w:rsidTr="00A07EF1">
        <w:tc>
          <w:tcPr>
            <w:tcW w:w="929" w:type="pct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071" w:type="pct"/>
            <w:shd w:val="clear" w:color="auto" w:fill="auto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</w:tr>
      <w:tr w:rsidR="00A07EF1" w:rsidRPr="00616294" w:rsidTr="00A07EF1">
        <w:tc>
          <w:tcPr>
            <w:tcW w:w="929" w:type="pct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4071" w:type="pct"/>
            <w:shd w:val="clear" w:color="auto" w:fill="auto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</w:tr>
    </w:tbl>
    <w:p w:rsidR="001A4074" w:rsidRPr="00616294" w:rsidRDefault="001A4074" w:rsidP="00616294">
      <w:pPr>
        <w:pStyle w:val="10"/>
        <w:shd w:val="clear" w:color="auto" w:fill="FFFFFF" w:themeFill="background1"/>
        <w:spacing w:before="0" w:after="120" w:line="276" w:lineRule="auto"/>
        <w:jc w:val="both"/>
        <w:rPr>
          <w:sz w:val="24"/>
          <w:szCs w:val="24"/>
        </w:rPr>
      </w:pPr>
    </w:p>
    <w:p w:rsidR="006B1040" w:rsidRPr="00616294" w:rsidRDefault="006B104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6" w:name="_Toc54191727"/>
      <w:r w:rsidRPr="00616294">
        <w:rPr>
          <w:rFonts w:cs="Times New Roman"/>
          <w:sz w:val="24"/>
          <w:szCs w:val="24"/>
        </w:rPr>
        <w:t>Содержание дисциплины, структурированное по темам</w:t>
      </w:r>
      <w:bookmarkEnd w:id="94"/>
      <w:bookmarkEnd w:id="95"/>
      <w:bookmarkEnd w:id="96"/>
    </w:p>
    <w:p w:rsidR="00F95CC9" w:rsidRPr="00616294" w:rsidRDefault="00F95CC9" w:rsidP="0061629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Раздел 1. Книга Деяний святых Апостолов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Деяния апостолов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). Гл. 1-2. Структурная и богословская связь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и Евангелия от Луки. Первые дв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как богословская и историческая программа всей книг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Структурная связь 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1 и Евангелия от Луки: пролог, Вознесение, избрание двенадцатого апостола на место отпадшего Иуды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лова Христа к ученикам перед Вознесением как программ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хождение Св. Духа на апостолов как исполнение данного Христом обетования и рождение новозаветной Церкв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как продолжение Евангелия от Лук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Христос и первое христианское поколение. М.: ПСТБИ; Русский путь, 2001.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). Раздел «Четвертый период истории Апостольского века. Писания Луки. Книга Деяний»; Апостол: Методическое пособие дл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ема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занятий. М.: ПСТГУ, 2009 (далее Апостол). С. 8-12, 32-3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рхиеп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Болгарский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ж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Деяния и Соборные Послания Святых Апостолов: Сокращенно избранные из толкований святого Иоанна Златоуста и некоторых других 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отцов. М.: Афон, 2000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)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, или Комментарий на все книги Священного Писания Ветхого и Нового Завета изд. преемников А.П. Лопухина.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Пб.,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904-1913. Репринт в 3-х кн. Стокгольм: Институт перевода Библии, 1987. Книга 3: Новый Завет.  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. А. Деяния Апостолов. Главы 1-8. Историко-филологический комментарий. М.: ББИ св. ап. Андрея, 1999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999). С. 13-145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В. Будете мне свидетелями…: Введение в Деяния апостолов. М.: Духовная библиотека, 2009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коц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). С. 24-8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1-5. История иерусалимской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бщины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Жизнь иерусалимской общины: фактическая канва событи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оциальная сторона жизни иерусалимской общины и ее духовный аспек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ервые гонения на христиа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Основные моти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роповеди (на материале речей ап. Петра)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Речи ап. Петра – характерные черты богословия и словоупотребления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Первый период истории Апостольского века», «Четвертый период истории Апостольского века. Писания Луки. Книга Деяний»; Апостол 10-12, 40-4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999. С. 146-20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6-7. Проповедь и мученичество Стефан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ривлечение в Церковь эллинистов. Первы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нутрицерковны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онфликты. Избрание Сем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роповедь Стефана и его арес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Речь Стефана, ее структурные и богословские особенности, связь ее содержания с возводимыми на Стефана обвинениям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Сопоставление речи Стефана с речами ап. Пет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Казнь Стефана, его предсмертные слова, их связь с Евангелием от Лук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Богословие речи Стефана в сравнении с богословием речей ап. Петра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Разделы «Первый период истории Апостольского века», «Четвертый период истории Апостольского века. Писания Луки. Книга Деяний»; Апостол 13-14, 40-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4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999. С. 205-24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8-12. Распространение христианства за пределы Иудеи. Вступление в Церковь первых язычников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Распространение христианства за пределы Иудеи в связи с казнью Стефана. Области распространения христианского благовестия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Проповедь Филиппа и привлечение в Церковь самарян и эфиопского евнух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Проповедь ап. Петра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идд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оппи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Видение Петра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оппи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его проповедь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есари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в дом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рнил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отника. Обраще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рнил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реакция на него в иерусалимской общин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Обраще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авл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6. Проповедь христианства в Сирии и на Кипре. Основание и состав антиохийской церкв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видетельства Нового Завета о самарянах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Второй период истории Апостольского века», «Четвертый период истории Апостольского века. Писания Луки. Книга Деяний»; Апостол 14-18, 45-5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999. С. 250-27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. А. Деяния Апостолов. Главы 9-28: Историко-филологический комментарий. СПб: Нестор-История, 2008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008). С. 66-18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5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Деян.13-15. Перво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аговестническо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утешествие ап. Павла. Апостольский собор в Иерусалим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ервое путешествие ап. Павла – география и канва событи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Миссионерская тактика ап. Павла. Переход благовестия от иудеев к язычника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роблема соблюдения христианами из язычников Моисеева закона и ее решение на апостольском собор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Фактическое содержание и смысл декрета Апостольского собо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Третий период истории Апостольского века. Служение ап. Павла. Общие замечания. Первое путешествие ап. Павла. Иудейска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лоблем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, «Четвертый период истории Апостольского века. Писания Луки. Книга Деяний»; Апостол 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18-20, 50-52, 54-5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008. С. 182-26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6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16-21. Второе и треть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аговестнически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утешествия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Второе и третье путешествия ап. Павла – география и канва событи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Основные мотивы проповеди ап. Павла п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(на материале речей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нтиохи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исидийск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афинском Ареопаге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илет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). Сопоставление с речами Петра и Стефан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Взаимоотношения ап. Павла с иерусалимской церковью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Сравнение речей ап. Павла, обращенных к иудеям (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нтиох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исидий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), язычникам (Афины), христианам (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иле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)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Третий период истории Апостольского века. Второе путешествие ап. Павла. Третье путешествие ап. Павла»; Апостол 20-25, 52-5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008. С. 262-45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7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21-28. Ап. Павел в узах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Арест ап. Павла, его причины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Пребывание ап. Павла под стражей в Иерусалиме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есари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ечи перед иерусалимским народом, Феликсом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сто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грипп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Основные мотивы самозащиты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Отношение ап. Павла к римской государственности и ее представителя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 Путешествие ап. Павла в узах в Рим – география и канва событи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Исторический и богословский смысл окончани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сообщением о двухлетней проповеди ап. Павла в Риме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равнение речей ап. Павла в узах с миссионерскими речами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Третий период истории Апостольского века. Узы ап. Павла»; Апостол 25-2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008. С. 262-45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Раздел 2. Корпус Павловых послани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lastRenderedPageBreak/>
        <w:t>Тема 8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Первое и второе послания ап. Павла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ссалоник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далее 1-2Фесс.)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Обстоятельства написания 1-2Фесс. в свете свидетельства их текста в сопоставлении с сообщениям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Взаимоотношения ап. Павла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ссалоникийск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бщиной и общий характер 1-2Фесс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Эсхатологическое учение 1Фесс. Вопрос о судьбе умерших до второго пришествия Христа и о его сроках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 Эсхатологическое учение 2Фесс. Признаки приближени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руси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Деятельность «сына погибели» –  антихриста. Проблема «удерживающего» (2Фесс. 2. 6-7)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Возможные толкования «удерживающего» из 2Фесс.2.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Третий период апостольского века. Письменные памятники третьего периода апостольского века. Послания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ссалоник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; Апостол 60-6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1-2Фесс.; Толковая Библия. Толкования на 1-2Фесс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А.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Христос и Церковь в Новом Завете: Введение в Священное Писание Нового Завета. М.: Издательств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рутицкого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дворья, 2006 (далее Сорокин). С. 166-175; Феофан Затворник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ышенски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). Толкования посланий апостола Павла: Послания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олун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, к Филимону, к Евреям.  Репринт: М., 1895. М.: Правило веры, 199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9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вое послание ап. Павла к Коринфянам (далее 1Кор.). Гл. 1-4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Мотивы разделений в коринфской общине и их несоответствие основным началам христианств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Крест Христов – основание подлинной мудрост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ущность апостольского служе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Образы Церкви в 1Кор. 3-4, их использование в других книгах Нового Завет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Толкование слов «Я Павлов, 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поллосов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ифи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, я Христов» древними и современными авторами. Образы Церкви в 1Кор. 3-4, их использование в других книгах Нового заве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1Кор». Комментарии к соответствующим главам 1Кор.; Апостол 68-71, 82-85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Кор.; Толковая Библия. Толкования на соответствующие главы 1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79-19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ервое послание к коринфянам. Репринт: М., 1893. М.: Правило веры, 1998. Толкование на соответствующие главы 1Кор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0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1Кор. 5-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Телесная чистота и целомудрие. Богословские основания учения ап. Павла о телесной чистот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удебные тяжбы между христианами в языческих судах. Связь этого вопроса с вопросом о телесной чистот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Брак и безбрачие в богословии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Значимость социального статуса христианина по учению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Связь рассуждений ап. Павла о судебных тяжбах с вопросом о телесной чистот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1Кор.». Комментарии к соответствующим главам 1Кор.; Апостол 7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Кор.; Толковая Библия. Толкования на соответствующие главы 1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0-19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1Кор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1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Кор. 8-1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роблема отношения христиан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доложертвенн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ище. Обстановка, в которой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доложертвенно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могло вкушаться. Допустимость и недопустимость вкушени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доложертвенного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Знание, любовь и свобода в богословии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Значение гл. 9 в контексте раздела 1Кор. 8-1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стоятельства, допускающие и не допускающие вкушени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доложертвенн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ищи по 1Кор. 8-1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1Кор.». Комментарии к соответствующим главам 1Кор.; Апостол 72-7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Кор.; Толковая Библия. Толкования на соответствующие главы 1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2-19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1Кор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Кор. 11-14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1. Необходимость покрытия женщинами головы на богослужени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Поведение христиан на евхаристических собраниях. Свидетельство ап. Павла об установлении таинства Евхаристи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Многообразие духовных даров в Церкви и единство их источника. Взаимные отношения различных дарований и их носителей. Любовь как необходимое условие спасительного пользования духовными дарами и высшая добродетель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Дар языков и дар пророчества по ап. Павлу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Соотноше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харизматичност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порядка в церковной жизни по ап. Павлу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1Кор. 14. 22 в контексте 1Кор. 14. 23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1Кор.». Комментарии к соответствующим главам 1Кор.; Апостол 73-74, 86-88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Кор.; Толковая Библия. Толкования на соответствующие главы 1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4-198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1Кор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Кор 15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Темы Креста и Воскресения как обрамление 1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остроение 1Кор. 15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видетельства ап. Павла о явлениях воскресшего Христа. Их соотношения с евангельскими повествованиями о явлениях Воскресшего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Воскресение Христа как основание всеобщего телесного воскресе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Качество воскресших тел, их соотношение с нынешними телами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6. Сопоставления Христа с Адамом в 1Кор 15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Свидетельство ап. Павла о явлениях воскресшего Христа в сопоставлении с евангельскими свидетельствам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1Кор.». Комментарии к 1Кор. 15.; Апостол 74, 88-8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1Кор. 15; Толковая Библия. Толкования на 1Кор. 15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8-20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1Кор. 15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бстоятельства написания Второго послания ап. Павла к Коринфянам (далее 2Кор.). 2Кор.1-2, 7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1. Взаимоотношения ап. Павла с коринфской общиной после написания 1Кор. Возможные посещения ап. Павлом Коринфа и переписка с коринфянами. Сопоставление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Взгляд на проблему древних и современных авторов и их прочтение 2Кор в соответствии с занимаемой позицией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 Влияние обстоятельств написания на тон и характер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стоятельства написания 2Кор. по мнению древних и современных авторов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Коринфская смута. 2Кор». Комментарии к соответствующим главам 2Кор.; Апостол 75-7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2Кор.; Толковая Библия. Толкования на соответствующие главы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Феофан. Толкования посланий апостола Павла: Второе послание к коринфянам. Репринт: М., 1894. М.: Правило веры, 1998. Толкование на соответствующие главы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5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2Кор. 3-9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Апостольское служение как служение Нового Завета, служение Духа, свободы и примирения людей с Бого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оотношение славного внутреннего содержания и скорбных внешних условий апостольского служе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бор средств в пользу иерусалимской церкви, его богословское обосновани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олкование 2Кор. 3. 17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2Кор». Комментарии к соответствующим главам 2Кор.; Апостол 76-7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2Кор.; Толковая Библия. Толкования на соответствующие главы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6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2Кор. 10-13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Противники ап. Павла в Коринфе. Их воззрения и причина вражды к ап. Павлу. Проблема соотношения выражений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жеапостолы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» и «высшие апостолы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Обвинения, возводимые на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втоаполог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. Павла. Многочисленность его трудов и скорбе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втоаполог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. Павла. Чрезвычайный мистический опыт апосто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Доклад: Толкование «жала в плоть» (2Кор. 12. 7) древними и современными авторам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2Кор». Комментарии к соответствующим главам 2Кор.; Апостол 77-78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2Кор.; Толковая Библия. Толкования на соответствующие главы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Феофан. Толкование на соответствующие главы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7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бстоятельства написания послания ап. Павла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)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1-2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роблема адресат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, ее связь с датировкой посла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Влияние датировк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на интерпретацию текста. 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Сравнение автобиографических сообщений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1-2 со сведениям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втоаполог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. Павла. Божественное призвание Павла к апостольству и признание его в качестве апостола «столпами» Церкви. Эпизод столкновения ап. Павла с ап. Петро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Автобиографические сведени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в сопоставлении со свидетельством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Эпизод столкновения ап. Павла с ап. Петром в древней и современной экзегез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03-104, 106-10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01-20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епр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: М., 1893. М.: Изд. Сретенского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я</w:t>
      </w:r>
      <w:proofErr w:type="spellEnd"/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; Паломник; Правило веры, 1996. Толкование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Глубоковский Н. Н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аговести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христианской свободы в Послании святого апостола Павла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М.: изд-во московского подворья Троице-Сергиевой Лавры, 1999 (далее Глубоковский). С. 1-126; Райт Н. Т.  Что на самом деле сказал апостол Павел? Был ли Павел из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. М.: ББИ св. ап. Андрея, 2003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8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3-4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Связь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3-4 с предыдущими двумя главами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2. 15-20 как богословское резюме послания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Невозможность достижения спасения на основании Моисеева закона и оправдание по вере во Христ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Значение веры в деле спасения по ап. Павлу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Значение личности Авраама в аргументации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5. Значение и роль закона как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товодител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 ко Христу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6. Спасение как усыновление верующих Богу. Единство во Христе и преодоление всех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варны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азличий между верующим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7. Соотношение понятий оправдания и усыновления в богословии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олкова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3. 20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05, 117-12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07-21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spellStart"/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лубоковский 126-166; Райт Н. Т.  Что на самом деле сказал апостол Павел? Был ли Павел из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. М.: ББИ св. ап. Андрея, 200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cr/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9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5-6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Связь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5-6 с предыдущими главам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4. 22-31 как введение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5-6. Своеобразие экзегезы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Рабство как характеристика жизни под законо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Свобода как основание и отличительная особенность христианской жизни.  Христианская жизнь как плод Духа. Соотношение свободы с Крестом. Свобода и нравственность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Понятия духа и плоти в богословии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Аллегорическое толкование ап. Павлом истории рождения двух сыновей Авраама и его богословский смыс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ат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05-10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19-22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spellStart"/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лубоковский 166-211; Райт Н. Т.  Что на самом деле сказал апостол Павел? Был ли Павел из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. М.: ББИ св. ап. Андрея, 2003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0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ап. Павла к Римлянам (далее Рим.). Стихи 1.1 - 3.1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онятие правды Божией, его соотношение с гневом Божии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2. Всеобщая греховность людей. Грех язычников. Естественно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огопознани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в богословии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Всеобщая греховность людей. Грех иудеев. Значение статуса принадлежности к иудейству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Понятие правды Божией в древней и современной экзегез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Римлянам». Комментарии к соответствующим главам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остол 91-9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соответствующие главы Р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25-228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. Послание к римлянам.  Репринт: М., 1890. М.: Правило веры, 1996. Толкование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к Римлянам: Комментарий к греческому тексту. М.: Центр библейско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14-34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1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3.19 - 4.25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Всеобщая греховность и общий для всех путь оправдания по вере во Христ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понятий правды Божией и оправдания в богословии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Вера и закон в деле спасения п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и Ри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Вера Авраама как прообраз христианской веры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Аргументация ап. Павла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3-4 и Рим. 3-4. Общее и отличия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Римлянам». Комментарии к соответствующим главам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остол 92-93, 117-12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соответствующие главы Р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28-22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к Римлянам: Комментарий к греческому тексту. М.: Центр библейско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34-44; Райт Н. Т.  Что на самом деле сказал апостол Павел? Был ли Павел из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. М.: ББИ св. ап. Андрея, 2003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Рим. 5-6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Жизнь обновленного во Христе человека. Примирение с Богом и похвала И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Адам и Христос в истории человечества. Христос – родоначальник нового человечеств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4. Сочетание верующего Христу в таинстве Креще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Соотношение данного и ожидаемого спасе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6. Соотношение рабства и свободы в Рим. в сравнении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Сопоставления Адама и Христа в 1Кор. 15 и Рим. 5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Рабство и свобода в Рим.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Римлянам». Комментарии к соответствующим главам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остол 93-94, 101-10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соответствующие главы Р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29-23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к Римлянам: Комментарий к греческому тексту. М.: Центр библейско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44-6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7-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Сопоставление смерти Христа со смертью одного из супругов в брачном союзе. Смерть как фактор возникновения новой ситуаци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сихология греха. Формулированное нравственно-религиозное требование как фактор, вызывающий к жизни грех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Преодоление власти греха и плоти в даре Св. Духа. Понятия плоти и духа в Рим.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Усыновление верующих Богу в Рим.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Любовь Божия как преодоление скорбей настоящего времени. Проблема страдания всег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варного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мир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Понятие усыновления в богословии ап. Павла, его связь с понятием оправда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Римлянам». Комментарии к соответствующим главам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остол 94-95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соответствующие главы Р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31-23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к Римлянам: Комментарий к греческому тексту. М.: Центр библейско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60-8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9-11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1. Ожесточение иудеев и их бесплодное противление Богу как результат божественного избрания и отвержения. Проблема предопределения к осуждению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ознательное отвержение иудеями обращенной к ним апостольской проповед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Ветхозаветные свидетельства о неверности Израил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Неприятие иудеями Христа в божественном плане спасения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мыслительны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вященно-исторический смысл отпадения Израиля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Грядущее обращение иудеев ко Христу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радиционное и новаторское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нтииудейск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лемике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Римлянам». Комментарии к соответствующим главам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остол 9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соответствующие главы Р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</w:t>
      </w:r>
      <w:r w:rsidR="000C1E78"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полнительная: Сорокин 232-23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к Римлянам: Комментарий к греческому тексту. М.: Центр библейско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81-9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5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12-16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Христианская жизнь как «живая жертва» Богу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Отношение христиан к государственной власт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Расхождения христиан в отношении разных родов пищи. Взаимоотношения «сильных» и «немощных» в христианской общине. Сопоставление Рим. 14-15 с 1Кор. 8-1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Планы ап. Павла на будуще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тношение ап. Павла к государственной власти в сравнении со свидетельством Евангелий и Деяний апостолов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Римлянам». Комментарии к соответствующим главам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остол 9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соответствующие главы Р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36-24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им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к Римлянам: Комментарий к греческому тексту. М.: Центр библейско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81-126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6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Послание ап. Павла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далее Фил.). Общий анализ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1. Взаимоотношения апостола Павла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ск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бщиной. Фил. как «послание радости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Условия заключения ап. Павла и успех христианской проповеди. Отношение апостола к проповедующим Христа «нечисто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Полемика ап. Павла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удействующим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Условия заключения ап. Павла согласно Фил. и его отношение к проповедующим Христа «нечисто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остол 108-111; Толковая Библия. Толкования на Фи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46-248, 25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епринт: М., 1892. М.: Правило веры, 1998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7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имн Христу (Фил. 2. 5-11)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Гимн Христу в контексте Фил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Гипотеза 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авлово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роисхождении гимн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труктура и догматическое содержание гимн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Гимн Христу (Фил. 2. 5-11) в оценке Р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Шнакенбург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Д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анн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стихам; Апостол 112-11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стихи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Фи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4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епринт: М., 1892. М.: Правило веры, 1998. Толкование соответствующих стихов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Дж. Д. Единство и многообразие в Новом Завете: Исследование природы первоначального христианства. М.: ББИ св. ап. Андрея, 1997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). С. 173-175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Шнакенбург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. Новозаветна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христолог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. III, Гл. IV. М.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олин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, 2000. С. 89-10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8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Послание ап. Павла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далее Кол.). Гл. 1-2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Христолог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ол. как одна из вершин богословия ап. Павла. Утверждение божества Христ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ресь». Характер лжеучения и полемика с ним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3. Взаимосвязь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христологического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учения и полемики с ересью в Кол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Кол. 1. 24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; Апостол 122-123, 125-13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соответствующие главы Кол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59-26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епринт: М., 1892. М.: Правило веры, 1998. Толкование соответствующих глав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75-176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9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Кол. 3-4. Послание ап. Павла к Филимону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)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Новая жизнь во Христе и христианская этик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«Домашний кодекс» Кол. Традиционное и новое в наставлениях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Связь Кол.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Отношение ап. Павла к институту рабства в контексте его взаимоотношений с Филимоном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Онисимо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Значе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для решения вопроса о составлении корпуса посланий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тношение ап. Павла к институту рабства и его богословские основания (на основании 1Кор. 7, Кол.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)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Письменные памятники третьего периода апостольского века. Послания из уз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Послание к Филимону». Комментарии к соответствующим главам Кол. и к </w:t>
      </w:r>
      <w:proofErr w:type="spellStart"/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остол 123, 132-13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Кол. и на </w:t>
      </w:r>
      <w:proofErr w:type="spellStart"/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соответствующие главы Кол. и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51-255, 265-26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,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епринт: М., 1892. М.: Правило веры, 1998. Толкование на соответствующие глав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. Послания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олун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к Филимону, к Евреям. Репринт: М., 1895. М.: Правило веры, 1998. Толкование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75-176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0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ап. Павла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е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). Учение о Церкви и спасени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Обстоятельства возникновения, характер и назначе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Связь с Ко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оединение всего земного и небесного под главою Христом – открытая ныне тайна Божественной воли. Использование понятия тайны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3. Примирение иудеев и язычников в Церкви – Теле Христово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Образы и свойства Церкви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разы Церкви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, их использование в других книгах Нового заве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е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; Апостол 135-14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C714FE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71-292</w:t>
      </w:r>
      <w:r w:rsidR="00B052F3"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; </w:t>
      </w:r>
      <w:proofErr w:type="spellStart"/>
      <w:r w:rsidR="00B052F3"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="00B052F3"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="00B052F3" w:rsidRPr="00616294">
        <w:rPr>
          <w:rFonts w:ascii="Times New Roman" w:hAnsi="Times New Roman" w:cs="Times New Roman"/>
          <w:sz w:val="24"/>
          <w:szCs w:val="24"/>
          <w:lang w:eastAsia="ru-RU"/>
        </w:rPr>
        <w:t>Ефесеям</w:t>
      </w:r>
      <w:proofErr w:type="spellEnd"/>
      <w:r w:rsidR="00B052F3" w:rsidRPr="00616294">
        <w:rPr>
          <w:rFonts w:ascii="Times New Roman" w:hAnsi="Times New Roman" w:cs="Times New Roman"/>
          <w:sz w:val="24"/>
          <w:szCs w:val="24"/>
          <w:lang w:eastAsia="ru-RU"/>
        </w:rPr>
        <w:t>. Репринт: М., 1893. М.: Правило веры, 1998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1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Нравственно-аскетическое учени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Идея подражания Богу, ее смысл и исток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Хождение во свете. Истоки образов света и тьмы, их использование в других книгах Нового Заве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Брачный союз мужа и жены по образу Христа и Церкви. Связь с догматическим учением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Сопоставление учения о брак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с учением 1Кор. 7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Облечение в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сеоружи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Божие. Истоки образности, ее применение в других посланиях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. Учение о браке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5 и в 1Кор. 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я из уз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е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35-143; Толковая Библия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71-29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есея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Репринт: М., 1893. М.: Правило веры, 199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астырские (Первое и Второе к Тимофею, к Титу; далее 1-2Тим., Тит) послания ап. Павла. Словоупотребление и догматическое учени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Словоупотребление Пастырских посланий. Особенности лексики и фразеологи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Учение Пастырских посланий о Боге и Христ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Учение о благодати Божие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Употребление слова «Спаситель» в Новом Завет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астырские послания»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1-2Тим. и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ит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остол 145-170; Толковая Библия. Толкования на 1-2Тим. и Ти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527-54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астырские послания. Репринт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.в.д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 М.: Правило веры, 1995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астырские послания ап. Павла. Догматическое учение. Лжеучения по Пастырским послания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Учение о Церкв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Учение 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огодухновенност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в. Писа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Эсхатология Пастырских послани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Лжеучения, обличаемые в Пастырских посланиях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Содержание лжеучений и облик лжеучителей, обличаемых в Пастырских посланиях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астырские послания»; Апостол 145-17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1-2Тим. и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ит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1-2Тим. и Ти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527-54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Феофан. Толкования на Пастырские послания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Пастырские послания ап. Павла. Учение посланий о церковной иерархии.  Нравственное учение послани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астырские послания о церковной иерархии. Степени священства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оставлени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вященнослужителей и требования к н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Нравственное учение пастырских посланий. Тема страданий и гонени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Особенности 2Тим. по сравнению с 1Тит. и Ти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Церковная иерархия в Пастырских посланиях и прочих книгах Нового Заве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астырские послания»; Апостол 145-17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1-2Тим. и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ит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1-2Тим. и Ти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527-54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Феофан. Толкования на Пастырские послания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5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Послание к Евреям (далее Евр.). Гл. 1-2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1. Сын Божий – Посредник божественного Откровения, участник творения, Искупитель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ын Божий – превыше ангелов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редназначение человек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Сострадательное воплощение Сына Бож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опоставление учения о божестве Христа в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.,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ол. и Е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1-22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77-480, 484-48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я посланий апостола Павла: Послания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олун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к Филимону, к Евреям. Репринт: М., 1895. М.: Правило веры, 1998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.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ящ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Богословие Послания к Евреям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). С. 23-38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6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3. 1 - 4. 13.         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– Посланник и Первосвященник. Христос и Моисе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Христианская жизнь как новый Исход. Вхождение в покой Божи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Особенности библейской экзегезы в отрывке 3. 7 – 4. 13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собенности восприятия священной истории и толкование Св. Писания в отрывке Евр. 3. 7 – 4. 13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2-22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0-22, 38-42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7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4. 14 – 6. 20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Способность сострадать людям в их немощах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оставлени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Богом – условия подлинного  первосвященнического служения. Христос – истинный Первосвященник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Предельное проявление человечества Христа в Его страданиях. Экзегетическая и догматическая проблема Евр. 5. 7-9. 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3. Необратимые последствия отступничества. Экзегетическая и догматическая проблема Евр. 6. 4-6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Авраам – образец веры, проявляющейся в терпении. Клятва Бога, закрепляющая обетование Аврааму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Евр. 5.7-9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70-79, 85-87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8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7-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– Первосвященник по чину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елхиседек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елхиседе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ак прообраз Хрис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первосвященства по чину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елхиседек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о священством по чину Лев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Новые священно-исторические реалии, связанные с новым чином первосвященства: новый закон, Новый Завет, новое место и вещество жертвоприношения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Христос – Первосвященник Нового Завета, совершающий служение в небесной скини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елхиседе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в Св. Писании Ветхого Завета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ежзаветн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удейской письменност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Понятие «Новый Завет» в Св. Писани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0-48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42-58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9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Евр. 9. 1 - 10. 1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Устройство ветхозаветной скинии и его связь с жертвой Христа. Проблема несоответствия описания скинии в Евр. ветхозаветным текста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Ветхозаветное богослужение Дня Очищения – прообраз жертвы Христово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3. Заключение Завета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ина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– прообраз Нового Завета, установленного жертвой Христово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Превосходство совершенной жертвы Христовой над ветхозаветными жертвам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Смысл ветхозаветного жертвенного куль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Ветхозаветное богослужение Дня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чищения  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г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образовательно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значение в богословии Е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3-22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7-488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58-69, 80-84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0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10. 19 - 11. 40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Необратимые последствия отпадения от веры. Более строгий характер новозаветных наказаний по сравнению с ветхозаветным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Эсхатологические мотивы в Евр. Связь эсхатологии и жесткого характера увещаний посла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Вера как основная христианская добродетель. Понимание веры в Евр. в сравнении с ее пониманием в Рим.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Вера и терпение. Ветхозаветные святые как образец веры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Христианская жизнь как странстви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Воздаяние как мотивирующий верующего фактор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Понимание веры в Евр. в сравнении с ее пониманием в Рим.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полнительная: Сорокин 488-491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70-79, 85-87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1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12-13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как высший образец христианского подвиг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Значение наказания от Бога в жизни верующего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3. Образы Церкви в Евр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Христианская жизнь как жертва Богу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Образы Церкви в Е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ослание к Евреям». Комментарии к соответствующим главам; Апостол 22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8-49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Феофан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88-90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Раздел 3.</w:t>
      </w:r>
      <w:r w:rsidR="00B052F3"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Соборные посла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Нравственно-аскетическое учени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Значение искушений в жизни верующего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Молитва в жизни верующего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Бедность и богатство, отношение к миру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Подлинная и ложная мудрость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Параллели между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и учением Христа, отраженным в Евангелии от Матфе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исьменные памятники Иерусалимской Церкви. Послание Иакова»; Апостол 176-177, 17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97-499, 502-505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Завеща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удеохристианств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//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Да придет Царствие Твое: Сборник статей. Париж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Presses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Saint-Serge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, 2003. C. 31-72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ероучительно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одержание и соотношение с корпусом посланий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онимание закона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в сравнении с пониманием закона у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веры и дел п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в сравнении с их соотношением по ап. Павлу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Соотноше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и Евр. Оценка гипотез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а)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Понимание веры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с сравнении с Евр., Рим.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Письменные памятники третьего периода Апостольского века. Письменные памятники Иерусалимской Церкви. Послание Иакова»; Апостол 17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93-50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Завеща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удеохристианств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//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)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п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Да придет Царствие Твое. Сборник статей. Париж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Presses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Saint-Serge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, 2003. C. 31-72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Пет. 1-2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Христолог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Пет. Христос – Агнец, предназначенный прежде создания мира, страдающий Отрок Господень, краеугольный Камень Церкв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Экклезиолог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Пет. Христиане как царственное священство и новый народ Божи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Использование Ветхого Завета в богословии 1Пе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. Ветхозаветные корн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христологического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учения 1Пе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Четвертый период истории Апостольского века. Рим. Первое послание ап. Петра». Комментарии к соответствующим главам 1Пет.; Апостол 188-189, 194-195, 198-20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Пет.; Толковая Библия. Толкования на соответствующие главы 1Пе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510-512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5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Пет. 3-5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Наставления супругам и пастырям, их сопоставление с посланиями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Значение страданий и гонений в жизни христиан. Отношение христиан к миру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хождение Христа во ад. Связь с потопом и таинством Крещения. Толкование 1Пет. 3. 18-22; 4. 6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1Пет. 3. 18-22; 4. 6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 «Четвертый период истории Апостольского века. Рим. Первое послание ап. Петра». Комментарии к соответствующим главам 1Пет.; Апостол 189-190, 195-198, 200-20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Пет.; Толковая Библия. Толкования на соответствующие главы 1Пе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ьная: Сорокин 508-510, 512-516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6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Пет. Иуд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1. Христианская жизнь и ее высшая цель – причастие Божескому естеству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видетельство 2Пет. о Преображении. Сопоставление со свидетельством евангелистов-синоптиков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Лжеучения и лжеучители в 2Пет. и Иуд. Текстуальная близость посланий и проблема взаимного влия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Эсхатология 2Пет. Сопоставление с другими книгами Нового Заве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Использование апокрифических памятников в Иуд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. Переклички 2Пет. с другими книгами Нового Завет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Четвертый период истории Апостольского века. Рим. Второе послание ап. Петра. Послание Иуды»; Апостол 201-203, 210-21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2Пет и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уд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2Пет и Иуд.</w:t>
      </w:r>
    </w:p>
    <w:p w:rsidR="00CC02B2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518-520.</w:t>
      </w:r>
    </w:p>
    <w:p w:rsidR="00C714FE" w:rsidRPr="00616294" w:rsidRDefault="00C714FE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7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1И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1Ин. и Евангелие от Иоанна – общность и различи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Основные мотивы богословия 1Ин. – хождение во свете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огосыновство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пребывание в любви Божией, победа над миро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Эсхатология 1Ин. Учение об антихристе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Полемика с лжеучениями в 1И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Черты богословского своеобразия 1Ин. по сравнению с четвертым Евангелие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Учение 1Ин. об антихристе в сравнении с эсхатологической речью Иисуса Христа и учением 2Фесс. о «человеке греха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Четвертый период истории Апостольского века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ес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ри послания ап. Иоанна»; Апостол 204-206, 21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1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н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1 И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66-46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ондецки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. Писания Иоанна. М., 2005. С. 82-95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8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2-3И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Черты общности и различия 2-3 Ин. с четвертым Евангелием и 1И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Лжеучения и церковные нестроения по 2-3И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Проблема церковного общения. Позиции Старца Иоанна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иотреф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Гипотезы о мотивах действий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иотреф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Доклад: Проблема церковного общения по 2-3Ин. Позиции Старца Иоанна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иотреф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верки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Второе Соборное Послание святого апостола Иоанна», «Третье Соборное Послание святого апостола Иоанна»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Четвертый период истории Апостольского века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ес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ри послания ап. Иоанна»; Апостол 205-206, 217-218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2-3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н.;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я Библия. Толкования на 2-3 Ин.</w:t>
      </w:r>
    </w:p>
    <w:p w:rsidR="00F95CC9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, 469-472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3B1771" w:rsidRPr="00616294" w:rsidRDefault="003B1771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7" w:name="_Toc54191728"/>
      <w:r w:rsidRPr="00616294">
        <w:rPr>
          <w:rFonts w:cs="Times New Roman"/>
          <w:sz w:val="24"/>
          <w:szCs w:val="24"/>
        </w:rPr>
        <w:t>Методическое обеспечение для самостоятельной работы обучающихся</w:t>
      </w:r>
      <w:bookmarkEnd w:id="91"/>
      <w:bookmarkEnd w:id="92"/>
      <w:bookmarkEnd w:id="97"/>
      <w:r w:rsidRPr="00616294">
        <w:rPr>
          <w:rFonts w:cs="Times New Roman"/>
          <w:sz w:val="24"/>
          <w:szCs w:val="24"/>
        </w:rPr>
        <w:t xml:space="preserve"> 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- Рабочей программой дисциплины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8" w:name="_Toc474339165"/>
      <w:r w:rsidRPr="00616294">
        <w:rPr>
          <w:rFonts w:ascii="Times New Roman" w:hAnsi="Times New Roman" w:cs="Times New Roman"/>
          <w:sz w:val="24"/>
          <w:szCs w:val="24"/>
        </w:rPr>
        <w:t>- Планами учебных занятий</w:t>
      </w:r>
      <w:bookmarkEnd w:id="98"/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- Текстами лекций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- Методическими пособиями по дисциплине (см. в списке литературы)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616294">
        <w:rPr>
          <w:rFonts w:ascii="Times New Roman" w:hAnsi="Times New Roman" w:cs="Times New Roman"/>
          <w:i/>
          <w:iCs/>
          <w:sz w:val="24"/>
          <w:szCs w:val="24"/>
        </w:rPr>
        <w:t>Приложение</w:t>
      </w:r>
      <w:r w:rsidRPr="00616294">
        <w:rPr>
          <w:rFonts w:ascii="Times New Roman" w:hAnsi="Times New Roman" w:cs="Times New Roman"/>
          <w:sz w:val="24"/>
          <w:szCs w:val="24"/>
        </w:rPr>
        <w:t>)</w:t>
      </w: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1040" w:rsidRPr="00616294" w:rsidRDefault="006B104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9" w:name="_Toc473664507"/>
      <w:bookmarkStart w:id="100" w:name="_Toc473718085"/>
      <w:bookmarkStart w:id="101" w:name="_Toc474158832"/>
      <w:bookmarkStart w:id="102" w:name="_Toc474326343"/>
      <w:bookmarkStart w:id="103" w:name="_Toc474334629"/>
      <w:bookmarkStart w:id="104" w:name="_Toc54191729"/>
      <w:r w:rsidRPr="00616294">
        <w:rPr>
          <w:rFonts w:cs="Times New Roman"/>
          <w:sz w:val="24"/>
          <w:szCs w:val="24"/>
        </w:rPr>
        <w:t>Фонд оценочных средств</w:t>
      </w:r>
      <w:bookmarkEnd w:id="99"/>
      <w:bookmarkEnd w:id="100"/>
      <w:bookmarkEnd w:id="101"/>
      <w:bookmarkEnd w:id="102"/>
      <w:bookmarkEnd w:id="103"/>
      <w:bookmarkEnd w:id="104"/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5" w:name="_Toc473664508"/>
      <w:bookmarkStart w:id="106" w:name="_Toc473718086"/>
      <w:bookmarkStart w:id="107" w:name="_Toc474158833"/>
      <w:bookmarkStart w:id="108" w:name="_Toc474326344"/>
      <w:bookmarkStart w:id="109" w:name="_Toc474334630"/>
      <w:r w:rsidRPr="00616294">
        <w:rPr>
          <w:rFonts w:ascii="Times New Roman" w:hAnsi="Times New Roman"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05"/>
      <w:bookmarkEnd w:id="106"/>
      <w:bookmarkEnd w:id="107"/>
      <w:bookmarkEnd w:id="108"/>
      <w:bookmarkEnd w:id="109"/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616294">
        <w:rPr>
          <w:rFonts w:ascii="Times New Roman" w:hAnsi="Times New Roman" w:cs="Times New Roman"/>
          <w:i/>
          <w:sz w:val="24"/>
          <w:szCs w:val="24"/>
        </w:rPr>
        <w:t xml:space="preserve">Приложении </w:t>
      </w:r>
      <w:r w:rsidRPr="00616294">
        <w:rPr>
          <w:rFonts w:ascii="Times New Roman" w:hAnsi="Times New Roman" w:cs="Times New Roman"/>
          <w:sz w:val="24"/>
          <w:szCs w:val="24"/>
        </w:rPr>
        <w:t xml:space="preserve"> к настоящей программе.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0" w:name="_Toc473664509"/>
      <w:bookmarkStart w:id="111" w:name="_Toc473718087"/>
      <w:bookmarkStart w:id="112" w:name="_Toc474158834"/>
      <w:bookmarkStart w:id="113" w:name="_Toc474326345"/>
      <w:bookmarkStart w:id="114" w:name="_Toc474334631"/>
      <w:r w:rsidRPr="00616294">
        <w:rPr>
          <w:rFonts w:ascii="Times New Roman" w:hAnsi="Times New Roman" w:cs="Times New Roman"/>
          <w:sz w:val="24"/>
          <w:szCs w:val="24"/>
        </w:rPr>
        <w:t>Показатели оценивания поэтапного освоения компетенции</w:t>
      </w:r>
      <w:bookmarkEnd w:id="110"/>
      <w:bookmarkEnd w:id="111"/>
      <w:bookmarkEnd w:id="112"/>
      <w:bookmarkEnd w:id="113"/>
      <w:bookmarkEnd w:id="114"/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</w:t>
      </w:r>
      <w:r w:rsidR="003C1D14" w:rsidRPr="00616294">
        <w:rPr>
          <w:rFonts w:ascii="Times New Roman" w:hAnsi="Times New Roman" w:cs="Times New Roman"/>
          <w:sz w:val="24"/>
          <w:szCs w:val="24"/>
        </w:rPr>
        <w:t>ому этапу освоения компетенции.</w:t>
      </w:r>
    </w:p>
    <w:p w:rsidR="003B1771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5" w:name="_Toc474158836"/>
      <w:bookmarkStart w:id="116" w:name="_Toc474326346"/>
      <w:bookmarkStart w:id="117" w:name="_Toc474334632"/>
      <w:r w:rsidRPr="00616294">
        <w:rPr>
          <w:rFonts w:ascii="Times New Roman" w:hAnsi="Times New Roman" w:cs="Times New Roman"/>
          <w:sz w:val="24"/>
          <w:szCs w:val="24"/>
        </w:rPr>
        <w:t>Вопросы для проведения промежуточной аттестации</w:t>
      </w:r>
      <w:bookmarkEnd w:id="115"/>
      <w:bookmarkEnd w:id="116"/>
      <w:bookmarkEnd w:id="117"/>
      <w:r w:rsidR="00A24FE4" w:rsidRPr="0061629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bookmarkStart w:id="118" w:name="_Toc474158839"/>
      <w:bookmarkStart w:id="119" w:name="_Toc474326347"/>
      <w:bookmarkStart w:id="120" w:name="_Toc474334633"/>
      <w:proofErr w:type="spellStart"/>
      <w:r w:rsidRPr="00616294">
        <w:t>Деян</w:t>
      </w:r>
      <w:proofErr w:type="spellEnd"/>
      <w:r w:rsidRPr="00616294">
        <w:t>. как творение евангелиста Луки. Основные богословские идеи книги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ервый период апостольского века по </w:t>
      </w:r>
      <w:proofErr w:type="spellStart"/>
      <w:r w:rsidRPr="00616294">
        <w:t>Деян</w:t>
      </w:r>
      <w:proofErr w:type="spellEnd"/>
      <w:r w:rsidRPr="00616294">
        <w:t xml:space="preserve">. Жизнь иерусалимской общины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Второй период апостольского века по </w:t>
      </w:r>
      <w:proofErr w:type="spellStart"/>
      <w:r w:rsidRPr="00616294">
        <w:t>Деян</w:t>
      </w:r>
      <w:proofErr w:type="spellEnd"/>
      <w:r w:rsidRPr="00616294">
        <w:t>. Распространение христианского благовестия за пределы Иерусалима и Иудеи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ервое </w:t>
      </w:r>
      <w:proofErr w:type="spellStart"/>
      <w:r w:rsidRPr="00616294">
        <w:t>благовестническое</w:t>
      </w:r>
      <w:proofErr w:type="spellEnd"/>
      <w:r w:rsidRPr="00616294">
        <w:t xml:space="preserve"> путешествие ап. Павла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Апостольский собор. Причины его созыва и его решения. Датировка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Второе </w:t>
      </w:r>
      <w:proofErr w:type="spellStart"/>
      <w:r w:rsidRPr="00616294">
        <w:t>благовестническое</w:t>
      </w:r>
      <w:proofErr w:type="spellEnd"/>
      <w:r w:rsidRPr="00616294">
        <w:t xml:space="preserve"> путешествие ап. Павла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Третье </w:t>
      </w:r>
      <w:proofErr w:type="spellStart"/>
      <w:r w:rsidRPr="00616294">
        <w:t>благовестническое</w:t>
      </w:r>
      <w:proofErr w:type="spellEnd"/>
      <w:r w:rsidRPr="00616294">
        <w:t xml:space="preserve"> путешествие ап. Павла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lastRenderedPageBreak/>
        <w:t xml:space="preserve">Заключение ап. Павла в узы. Пребывание в </w:t>
      </w:r>
      <w:proofErr w:type="spellStart"/>
      <w:r w:rsidRPr="00616294">
        <w:t>Кесарии</w:t>
      </w:r>
      <w:proofErr w:type="spellEnd"/>
      <w:r w:rsidRPr="00616294">
        <w:t>. Путешествие в Рим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бщая характеристика 1 и 2Фесс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Эсхатология 1 и 2Фесс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Разделения внутри коринфской общины. Содержание и сущность апостольского служения (1Кор.1-4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Брак и телесная чистота по 1Кор. Суды между коринфянами (1Кор.5-7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роблема </w:t>
      </w:r>
      <w:proofErr w:type="spellStart"/>
      <w:r w:rsidRPr="00616294">
        <w:t>идоложертвенного</w:t>
      </w:r>
      <w:proofErr w:type="spellEnd"/>
      <w:r w:rsidRPr="00616294">
        <w:t xml:space="preserve"> (1Кор.8-10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Порядок на богослужебных собраниях. Духовные дарования (1Кор.11-14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Воскресение мертвых по 1Кор.15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бстоятельства написания 2Кор. Т.н. «коринфская смута»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Взаимоотношения ап Павла и коринфян по 2Кор.1-2 и 7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Апостольское служение по 2Кор.3-5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Сбор средств для Иерусалимской церкви (1Кор.16.1-4; 2Кор.8-9; Рим.15.25-27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proofErr w:type="spellStart"/>
      <w:r w:rsidRPr="00616294">
        <w:t>Автоапология</w:t>
      </w:r>
      <w:proofErr w:type="spellEnd"/>
      <w:r w:rsidRPr="00616294">
        <w:t xml:space="preserve"> ап. Павла по 2Кор.10-13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Всеобщность греха. Виновность иудеев и язычников (Рим.1.18-3.18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правдание верою во Христа. Пример Авраама. Значение закона (Рим.3.19-4.25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Христос – Новый Адам. Христианское крещение как </w:t>
      </w:r>
      <w:proofErr w:type="spellStart"/>
      <w:r w:rsidRPr="00616294">
        <w:t>спогребение</w:t>
      </w:r>
      <w:proofErr w:type="spellEnd"/>
      <w:r w:rsidRPr="00616294">
        <w:t xml:space="preserve"> Христу (Рим.5-6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реодоление власти плоти в даре </w:t>
      </w:r>
      <w:proofErr w:type="spellStart"/>
      <w:r w:rsidRPr="00616294">
        <w:t>Св.Духа</w:t>
      </w:r>
      <w:proofErr w:type="spellEnd"/>
      <w:r w:rsidRPr="00616294">
        <w:t xml:space="preserve">. Усыновление верующих Богу (Рим.7-8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Иудеи и язычники в замысле спасения и священной истории (Рим.9-11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сновные идеи нравственно-увещательного раздела Рим (12.1-15.13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Защита Павлом своего апостольского достоинства по </w:t>
      </w:r>
      <w:proofErr w:type="spellStart"/>
      <w:r w:rsidRPr="00616294">
        <w:t>Гал</w:t>
      </w:r>
      <w:proofErr w:type="spellEnd"/>
      <w:r w:rsidRPr="00616294">
        <w:t>. (гл. 1-2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бзор догматических идей </w:t>
      </w:r>
      <w:proofErr w:type="spellStart"/>
      <w:r w:rsidRPr="00616294">
        <w:t>Гал</w:t>
      </w:r>
      <w:proofErr w:type="spellEnd"/>
      <w:r w:rsidRPr="00616294">
        <w:t>.: закон и вера, единство во Христе и усыновление спасаемых Богу (Гал.2.15-4.20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Христианская свобода по </w:t>
      </w:r>
      <w:proofErr w:type="spellStart"/>
      <w:r w:rsidRPr="00616294">
        <w:t>Гал</w:t>
      </w:r>
      <w:proofErr w:type="spellEnd"/>
      <w:r w:rsidRPr="00616294">
        <w:t>. Нравственно-аскетическое учение послания (Гал.4.21-6.18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Время и обстоятельства написания послания ап. Павла к </w:t>
      </w:r>
      <w:proofErr w:type="spellStart"/>
      <w:r w:rsidRPr="00616294">
        <w:t>Филиппийцам</w:t>
      </w:r>
      <w:proofErr w:type="spellEnd"/>
      <w:r w:rsidRPr="00616294">
        <w:t xml:space="preserve">. Обзор содержания послания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Гимн Христу из Послания ап. Павла к </w:t>
      </w:r>
      <w:proofErr w:type="spellStart"/>
      <w:r w:rsidRPr="00616294">
        <w:t>Филиппийцам</w:t>
      </w:r>
      <w:proofErr w:type="spellEnd"/>
      <w:r w:rsidRPr="00616294">
        <w:t xml:space="preserve"> (2.6-11). Гипотезы о его происхождении. Его структура и богословие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Богословие Кол. </w:t>
      </w:r>
      <w:proofErr w:type="spellStart"/>
      <w:r w:rsidRPr="00616294">
        <w:t>Христология</w:t>
      </w:r>
      <w:proofErr w:type="spellEnd"/>
      <w:r w:rsidRPr="00616294">
        <w:t xml:space="preserve"> и обличение ереси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Богословие </w:t>
      </w:r>
      <w:proofErr w:type="spellStart"/>
      <w:r w:rsidRPr="00616294">
        <w:t>Еф</w:t>
      </w:r>
      <w:proofErr w:type="spellEnd"/>
      <w:r w:rsidRPr="00616294">
        <w:t xml:space="preserve">. </w:t>
      </w:r>
      <w:proofErr w:type="spellStart"/>
      <w:r w:rsidRPr="00616294">
        <w:t>Христология</w:t>
      </w:r>
      <w:proofErr w:type="spellEnd"/>
      <w:r w:rsidRPr="00616294">
        <w:t xml:space="preserve"> и </w:t>
      </w:r>
      <w:proofErr w:type="spellStart"/>
      <w:r w:rsidRPr="00616294">
        <w:t>экклезиология</w:t>
      </w:r>
      <w:proofErr w:type="spellEnd"/>
      <w:r w:rsidRPr="00616294">
        <w:t xml:space="preserve">. Образы Церкви в </w:t>
      </w:r>
      <w:proofErr w:type="spellStart"/>
      <w:r w:rsidRPr="00616294">
        <w:t>Еф</w:t>
      </w:r>
      <w:proofErr w:type="spellEnd"/>
      <w:r w:rsidRPr="00616294">
        <w:t xml:space="preserve">. Иудеи и язычники в Церкви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сновные идеи нравственно-увещательного раздела </w:t>
      </w:r>
      <w:proofErr w:type="spellStart"/>
      <w:r w:rsidRPr="00616294">
        <w:t>Еф</w:t>
      </w:r>
      <w:proofErr w:type="spellEnd"/>
      <w:r w:rsidRPr="00616294">
        <w:t xml:space="preserve"> (4.1-6.24). Учение о браке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ослание ап. Павла к Филимону. Связь с Кол. Отношение к институту рабства в </w:t>
      </w:r>
      <w:proofErr w:type="spellStart"/>
      <w:r w:rsidRPr="00616294">
        <w:t>Филим</w:t>
      </w:r>
      <w:proofErr w:type="spellEnd"/>
      <w:r w:rsidRPr="00616294">
        <w:t xml:space="preserve"> (в сравнении с 1Кор.7.20-24, Кол.3.22-25 и Еф.6.5-8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астырские послания ап. Павла (1-2Тим., Тит.). Предполагаемые обстоятельства и цель их написания. Проблема авторства. Общий характер и тон Пастырских посланий. Особенности их лексики и стиля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proofErr w:type="spellStart"/>
      <w:r w:rsidRPr="00616294">
        <w:t>Поставление</w:t>
      </w:r>
      <w:proofErr w:type="spellEnd"/>
      <w:r w:rsidRPr="00616294">
        <w:t xml:space="preserve"> священнослужителей и требования к ним по Пастырским посланиям. Лжеучения и отношение к еретикам по Пастырским посланиям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Догматические утверждения Пастырских посланий: о Боге, Христе, Церкви, благодати, Св. Писании, последних временах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Сын Божий – Посредник божественного Откровения, участник Творения, Искупитель. Его отношение к Отцу, ангелам и человечеству (Евр.1-2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lastRenderedPageBreak/>
        <w:t xml:space="preserve">Христос и Моисей. Странствование в пустыне и вхождение в субботний покой (Евр.3.1-4.13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Христос – Первосвященник по чину </w:t>
      </w:r>
      <w:proofErr w:type="spellStart"/>
      <w:r w:rsidRPr="00616294">
        <w:t>Мелхиседека</w:t>
      </w:r>
      <w:proofErr w:type="spellEnd"/>
      <w:r w:rsidRPr="00616294">
        <w:t xml:space="preserve">. Ветхий и Новый Завет (Евр.4.14-8.13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Жертва Христова и ветхозаветный жертвенный культ (Евр.9.1-10.18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Заключительный увещательный раздел Евр. (10.19-13.25). Христианская жизнь как подвиг веры, ветхозаветные образцы веры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бщий обзор содержания </w:t>
      </w:r>
      <w:proofErr w:type="spellStart"/>
      <w:r w:rsidRPr="00616294">
        <w:t>Иак</w:t>
      </w:r>
      <w:proofErr w:type="spellEnd"/>
      <w:r w:rsidRPr="00616294">
        <w:t xml:space="preserve">. Проблема соотношения веры и дел (Иак.2.14-26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бщий обзор содержания 1Пет. Учение о Церкви. Христиане – царственное священство (2.1-10). Страдания и гонения по 1Пет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бщий обзор содержания 2Пет. Обличение лжеучителей (гл.2). Эсхатология (гл.3). Соотношение с 1Пет. и Иуд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ервое послание ап. Иоанна. Особенности его формы и стиля. Соотношение с евангелием от Иоанна. Основные мотивы богословия 1Ин. Обличение лжеучителей. Эсхатологическое учение послания. 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Второе и третье послания ап. Иоанна. Черты </w:t>
      </w:r>
      <w:proofErr w:type="spellStart"/>
      <w:r w:rsidRPr="00616294">
        <w:t>иоанновского</w:t>
      </w:r>
      <w:proofErr w:type="spellEnd"/>
      <w:r w:rsidRPr="00616294">
        <w:t xml:space="preserve"> стиля и богословия в 2-3 Ин. Обличение лжеучителей. </w:t>
      </w:r>
    </w:p>
    <w:p w:rsidR="001A4074" w:rsidRPr="00616294" w:rsidRDefault="00A24FE4" w:rsidP="00460AA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ослание ап. Иуды. Соотношение с 2Пет. Обличение лжеучителей. Использование апокрифических текстов. </w:t>
      </w:r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Критерии оценивания основного этапа освоения компетенции</w:t>
      </w:r>
      <w:bookmarkEnd w:id="118"/>
      <w:bookmarkEnd w:id="119"/>
      <w:bookmarkEnd w:id="120"/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6B1040" w:rsidRPr="00616294" w:rsidRDefault="006B1040" w:rsidP="00616294">
      <w:pPr>
        <w:pStyle w:val="5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1" w:name="_Toc473664512"/>
      <w:bookmarkStart w:id="122" w:name="_Toc473718090"/>
      <w:bookmarkStart w:id="123" w:name="_Toc474158840"/>
      <w:bookmarkStart w:id="124" w:name="_Toc474326348"/>
      <w:bookmarkStart w:id="125" w:name="_Toc474334634"/>
      <w:r w:rsidRPr="00616294">
        <w:rPr>
          <w:rFonts w:ascii="Times New Roman" w:hAnsi="Times New Roman" w:cs="Times New Roman"/>
          <w:sz w:val="24"/>
          <w:szCs w:val="24"/>
        </w:rPr>
        <w:t>Критерии оценивания устных опросов</w:t>
      </w:r>
      <w:bookmarkEnd w:id="121"/>
      <w:bookmarkEnd w:id="122"/>
      <w:bookmarkEnd w:id="123"/>
      <w:bookmarkEnd w:id="124"/>
      <w:bookmarkEnd w:id="125"/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bookmarkStart w:id="126" w:name="_Toc473664513"/>
      <w:bookmarkStart w:id="127" w:name="_Toc473718091"/>
      <w:r w:rsidRPr="00616294">
        <w:rPr>
          <w:rFonts w:ascii="Times New Roman" w:hAnsi="Times New Roman" w:cs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1A4074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8" w:name="_Toc474158841"/>
      <w:bookmarkStart w:id="129" w:name="_Toc474326349"/>
      <w:bookmarkStart w:id="130" w:name="_Toc474334635"/>
      <w:r w:rsidRPr="00616294">
        <w:rPr>
          <w:rFonts w:ascii="Times New Roman" w:hAnsi="Times New Roman" w:cs="Times New Roman"/>
          <w:sz w:val="24"/>
          <w:szCs w:val="24"/>
        </w:rPr>
        <w:t>Описание шкал оценивания основного этапа освоения компетенции</w:t>
      </w:r>
      <w:bookmarkEnd w:id="126"/>
      <w:bookmarkEnd w:id="127"/>
      <w:bookmarkEnd w:id="128"/>
      <w:bookmarkEnd w:id="129"/>
      <w:bookmarkEnd w:id="130"/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-рейтинговой системы оценивания до 40 % оценки возложено на текущий контроль успеваемости и до </w:t>
      </w:r>
      <w:r w:rsidRPr="00616294">
        <w:rPr>
          <w:rFonts w:ascii="Times New Roman" w:hAnsi="Times New Roman" w:cs="Times New Roman"/>
          <w:bCs/>
          <w:sz w:val="24"/>
          <w:szCs w:val="24"/>
        </w:rPr>
        <w:lastRenderedPageBreak/>
        <w:t>60 % оценки определяется по результатам промежуточной аттестации (зачета или экзамена).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61629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61629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A4074" w:rsidRPr="00616294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1A4074" w:rsidRPr="00616294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1A4074" w:rsidRPr="00616294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1A4074" w:rsidRPr="00616294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1A4074" w:rsidRPr="00616294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1" w:name="_Toc473664514"/>
      <w:bookmarkStart w:id="132" w:name="_Toc473718092"/>
      <w:bookmarkStart w:id="133" w:name="_Toc474158842"/>
      <w:bookmarkStart w:id="134" w:name="_Toc474326350"/>
      <w:bookmarkStart w:id="135" w:name="_Toc474334636"/>
      <w:r w:rsidRPr="00616294">
        <w:rPr>
          <w:rFonts w:ascii="Times New Roman" w:hAnsi="Times New Roman" w:cs="Times New Roman"/>
          <w:sz w:val="24"/>
          <w:szCs w:val="24"/>
        </w:rPr>
        <w:t>Средства оценивания</w:t>
      </w:r>
      <w:bookmarkEnd w:id="131"/>
      <w:bookmarkEnd w:id="132"/>
      <w:bookmarkEnd w:id="133"/>
      <w:bookmarkEnd w:id="134"/>
      <w:bookmarkEnd w:id="135"/>
      <w:r w:rsidRPr="0061629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6" w:name="_GoBack"/>
      <w:r w:rsidRPr="00460AA4">
        <w:rPr>
          <w:rFonts w:ascii="Times New Roman" w:hAnsi="Times New Roman" w:cs="Times New Roman"/>
          <w:i/>
          <w:iCs/>
          <w:sz w:val="24"/>
          <w:szCs w:val="24"/>
        </w:rPr>
        <w:t>В случае</w:t>
      </w:r>
      <w:r w:rsidRPr="00616294">
        <w:rPr>
          <w:rFonts w:ascii="Times New Roman" w:hAnsi="Times New Roman" w:cs="Times New Roman"/>
          <w:sz w:val="24"/>
          <w:szCs w:val="24"/>
        </w:rPr>
        <w:t xml:space="preserve"> </w:t>
      </w:r>
      <w:bookmarkEnd w:id="136"/>
      <w:r w:rsidRPr="00616294">
        <w:rPr>
          <w:rFonts w:ascii="Times New Roman" w:hAnsi="Times New Roman" w:cs="Times New Roman"/>
          <w:i/>
          <w:iCs/>
          <w:sz w:val="24"/>
          <w:szCs w:val="24"/>
        </w:rPr>
        <w:t>недифференцированного контроля (в форме зачета)</w:t>
      </w:r>
      <w:r w:rsidRPr="00616294">
        <w:rPr>
          <w:rFonts w:ascii="Times New Roman" w:hAnsi="Times New Roman" w:cs="Times New Roman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>-рейтинговой системе оценивается 34 баллами.</w:t>
      </w: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i/>
          <w:sz w:val="24"/>
          <w:szCs w:val="24"/>
        </w:rPr>
        <w:t>В случае дифференцированного контроля (в форме экзамена)</w:t>
      </w:r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По результатам экзамена обучающийся может набрать до 60 % от общего состава оценки.</w:t>
      </w: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52 до 60.</w:t>
      </w: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43 до 51.</w:t>
      </w: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34 до 42.</w:t>
      </w: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0 до 33.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68F0" w:rsidRPr="00616294" w:rsidRDefault="00AB68F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37" w:name="_Toc54191730"/>
      <w:r w:rsidRPr="00616294">
        <w:rPr>
          <w:rFonts w:cs="Times New Roman"/>
          <w:sz w:val="24"/>
          <w:szCs w:val="24"/>
        </w:rPr>
        <w:t>Литература по дисциплине</w:t>
      </w:r>
      <w:bookmarkEnd w:id="137"/>
    </w:p>
    <w:p w:rsidR="001A4074" w:rsidRPr="00616294" w:rsidRDefault="001A4074" w:rsidP="00616294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616294">
        <w:rPr>
          <w:rFonts w:ascii="Times New Roman" w:eastAsiaTheme="minorHAnsi" w:hAnsi="Times New Roman" w:cs="Times New Roman"/>
          <w:sz w:val="24"/>
          <w:szCs w:val="24"/>
        </w:rPr>
        <w:t>Обязательная литература</w:t>
      </w:r>
    </w:p>
    <w:p w:rsidR="001A4074" w:rsidRPr="00616294" w:rsidRDefault="001A4074" w:rsidP="00616294">
      <w:pPr>
        <w:pStyle w:val="a9"/>
        <w:numPr>
          <w:ilvl w:val="0"/>
          <w:numId w:val="10"/>
        </w:numPr>
        <w:tabs>
          <w:tab w:val="clear" w:pos="1440"/>
          <w:tab w:val="num" w:pos="0"/>
        </w:tabs>
        <w:spacing w:after="120" w:line="276" w:lineRule="auto"/>
        <w:ind w:left="0" w:firstLine="0"/>
        <w:jc w:val="both"/>
        <w:rPr>
          <w:spacing w:val="-2"/>
          <w:sz w:val="24"/>
          <w:szCs w:val="24"/>
        </w:rPr>
      </w:pPr>
      <w:r w:rsidRPr="00616294">
        <w:rPr>
          <w:spacing w:val="-2"/>
          <w:sz w:val="24"/>
          <w:szCs w:val="24"/>
        </w:rPr>
        <w:t>Апостол: Методическое пособие для семинарских занятий. М.: Изд-во ПСТГУ, 2015.</w:t>
      </w:r>
    </w:p>
    <w:p w:rsidR="001A4074" w:rsidRPr="00616294" w:rsidRDefault="001A4074" w:rsidP="00616294">
      <w:pPr>
        <w:numPr>
          <w:ilvl w:val="0"/>
          <w:numId w:val="10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6294">
        <w:rPr>
          <w:rFonts w:ascii="Times New Roman" w:hAnsi="Times New Roman" w:cs="Times New Roman"/>
          <w:i/>
          <w:spacing w:val="-2"/>
          <w:sz w:val="24"/>
          <w:szCs w:val="24"/>
        </w:rPr>
        <w:t>Аверкий</w:t>
      </w:r>
      <w:proofErr w:type="spellEnd"/>
      <w:r w:rsidRPr="00616294">
        <w:rPr>
          <w:rFonts w:ascii="Times New Roman" w:hAnsi="Times New Roman" w:cs="Times New Roman"/>
          <w:i/>
          <w:spacing w:val="-2"/>
          <w:sz w:val="24"/>
          <w:szCs w:val="24"/>
        </w:rPr>
        <w:t xml:space="preserve"> (</w:t>
      </w:r>
      <w:proofErr w:type="spellStart"/>
      <w:r w:rsidRPr="00616294">
        <w:rPr>
          <w:rFonts w:ascii="Times New Roman" w:hAnsi="Times New Roman" w:cs="Times New Roman"/>
          <w:i/>
          <w:spacing w:val="-2"/>
          <w:sz w:val="24"/>
          <w:szCs w:val="24"/>
        </w:rPr>
        <w:t>Таушев</w:t>
      </w:r>
      <w:proofErr w:type="spellEnd"/>
      <w:r w:rsidRPr="00616294">
        <w:rPr>
          <w:rFonts w:ascii="Times New Roman" w:hAnsi="Times New Roman" w:cs="Times New Roman"/>
          <w:i/>
          <w:spacing w:val="-2"/>
          <w:sz w:val="24"/>
          <w:szCs w:val="24"/>
        </w:rPr>
        <w:t xml:space="preserve">), </w:t>
      </w:r>
      <w:proofErr w:type="spellStart"/>
      <w:r w:rsidRPr="00616294">
        <w:rPr>
          <w:rFonts w:ascii="Times New Roman" w:hAnsi="Times New Roman" w:cs="Times New Roman"/>
          <w:i/>
          <w:spacing w:val="-2"/>
          <w:sz w:val="24"/>
          <w:szCs w:val="24"/>
        </w:rPr>
        <w:t>архиеп</w:t>
      </w:r>
      <w:proofErr w:type="spellEnd"/>
      <w:r w:rsidRPr="00616294">
        <w:rPr>
          <w:rFonts w:ascii="Times New Roman" w:hAnsi="Times New Roman" w:cs="Times New Roman"/>
          <w:i/>
          <w:spacing w:val="-2"/>
          <w:sz w:val="24"/>
          <w:szCs w:val="24"/>
        </w:rPr>
        <w:t>.</w:t>
      </w:r>
      <w:r w:rsidRPr="00616294">
        <w:rPr>
          <w:rFonts w:ascii="Times New Roman" w:hAnsi="Times New Roman" w:cs="Times New Roman"/>
          <w:spacing w:val="-2"/>
          <w:sz w:val="24"/>
          <w:szCs w:val="24"/>
        </w:rPr>
        <w:t xml:space="preserve"> Четвероевангелие. Апостол: руководство к изучению Священного Писания Нового Завета. М.: Изд-во ПСТБИ, 2014.</w:t>
      </w:r>
    </w:p>
    <w:p w:rsidR="001A4074" w:rsidRPr="00616294" w:rsidRDefault="001A4074" w:rsidP="00616294">
      <w:pPr>
        <w:numPr>
          <w:ilvl w:val="0"/>
          <w:numId w:val="10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6294">
        <w:rPr>
          <w:rFonts w:ascii="Times New Roman" w:hAnsi="Times New Roman" w:cs="Times New Roman"/>
          <w:i/>
          <w:spacing w:val="-2"/>
          <w:sz w:val="24"/>
          <w:szCs w:val="24"/>
        </w:rPr>
        <w:t>Кассиан</w:t>
      </w:r>
      <w:proofErr w:type="spellEnd"/>
      <w:r w:rsidRPr="00616294">
        <w:rPr>
          <w:rFonts w:ascii="Times New Roman" w:hAnsi="Times New Roman" w:cs="Times New Roman"/>
          <w:i/>
          <w:spacing w:val="-2"/>
          <w:sz w:val="24"/>
          <w:szCs w:val="24"/>
        </w:rPr>
        <w:t xml:space="preserve"> (Безобразов), </w:t>
      </w:r>
      <w:proofErr w:type="spellStart"/>
      <w:r w:rsidRPr="00616294">
        <w:rPr>
          <w:rFonts w:ascii="Times New Roman" w:hAnsi="Times New Roman" w:cs="Times New Roman"/>
          <w:i/>
          <w:spacing w:val="-2"/>
          <w:sz w:val="24"/>
          <w:szCs w:val="24"/>
        </w:rPr>
        <w:t>еп</w:t>
      </w:r>
      <w:proofErr w:type="spellEnd"/>
      <w:r w:rsidRPr="00616294">
        <w:rPr>
          <w:rFonts w:ascii="Times New Roman" w:hAnsi="Times New Roman" w:cs="Times New Roman"/>
          <w:i/>
          <w:spacing w:val="-2"/>
          <w:sz w:val="24"/>
          <w:szCs w:val="24"/>
        </w:rPr>
        <w:t>.</w:t>
      </w:r>
      <w:r w:rsidRPr="00616294">
        <w:rPr>
          <w:rFonts w:ascii="Times New Roman" w:hAnsi="Times New Roman" w:cs="Times New Roman"/>
          <w:spacing w:val="-2"/>
          <w:sz w:val="24"/>
          <w:szCs w:val="24"/>
        </w:rPr>
        <w:t xml:space="preserve"> Христос и первое христианское поколение. М.: Изд-во ПСТБИ. 2001.</w:t>
      </w:r>
    </w:p>
    <w:p w:rsidR="001A4074" w:rsidRPr="00616294" w:rsidRDefault="001A4074" w:rsidP="00616294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bookmarkStart w:id="138" w:name="_Toc473718096"/>
      <w:bookmarkStart w:id="139" w:name="_Toc466459491"/>
      <w:r w:rsidRPr="00616294">
        <w:rPr>
          <w:rFonts w:ascii="Times New Roman" w:eastAsiaTheme="minorHAnsi" w:hAnsi="Times New Roman" w:cs="Times New Roman"/>
          <w:sz w:val="24"/>
          <w:szCs w:val="24"/>
        </w:rPr>
        <w:t>Дополнительная литература</w:t>
      </w:r>
      <w:bookmarkEnd w:id="138"/>
      <w:bookmarkEnd w:id="139"/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hAnsi="Times New Roman" w:cs="Times New Roman"/>
          <w:spacing w:val="-2"/>
          <w:sz w:val="24"/>
          <w:szCs w:val="24"/>
        </w:rPr>
        <w:t xml:space="preserve">Толковая Библия. Изд. преемников А. П. Лопухина. </w:t>
      </w:r>
      <w:proofErr w:type="gramStart"/>
      <w:r w:rsidRPr="00616294">
        <w:rPr>
          <w:rFonts w:ascii="Times New Roman" w:hAnsi="Times New Roman" w:cs="Times New Roman"/>
          <w:spacing w:val="-2"/>
          <w:sz w:val="24"/>
          <w:szCs w:val="24"/>
        </w:rPr>
        <w:t>СПб.,</w:t>
      </w:r>
      <w:proofErr w:type="gramEnd"/>
      <w:r w:rsidRPr="00616294">
        <w:rPr>
          <w:rFonts w:ascii="Times New Roman" w:hAnsi="Times New Roman" w:cs="Times New Roman"/>
          <w:spacing w:val="-2"/>
          <w:sz w:val="24"/>
          <w:szCs w:val="24"/>
        </w:rPr>
        <w:t xml:space="preserve"> 1904-1913. Репринт в 3-х книгах. Кн. 3. Новый Завет. Стокгольм, 1988. 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Ефрем Сирин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прп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Творения: В 8 т. Т. 7: Толкование на послания ап. Павла. </w:t>
      </w:r>
      <w:proofErr w:type="spellStart"/>
      <w:r w:rsidRPr="00616294">
        <w:rPr>
          <w:rFonts w:ascii="Times New Roman" w:eastAsia="Calibri" w:hAnsi="Times New Roman" w:cs="Times New Roman"/>
          <w:sz w:val="24"/>
          <w:szCs w:val="24"/>
        </w:rPr>
        <w:t>Репр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>. Изд. Сергиев Посад: Изд</w:t>
      </w:r>
      <w:r w:rsidRPr="00616294">
        <w:rPr>
          <w:rFonts w:ascii="Times New Roman" w:hAnsi="Times New Roman" w:cs="Times New Roman"/>
          <w:sz w:val="24"/>
          <w:szCs w:val="24"/>
        </w:rPr>
        <w:t>-</w:t>
      </w:r>
      <w:r w:rsidRPr="00616294">
        <w:rPr>
          <w:rFonts w:ascii="Times New Roman" w:eastAsia="Calibri" w:hAnsi="Times New Roman" w:cs="Times New Roman"/>
          <w:sz w:val="24"/>
          <w:szCs w:val="24"/>
        </w:rPr>
        <w:t>во «Отчий дом», 1995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Константинопольский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Избранные творения. Беседы на Деяния Апостольские. Репринт: </w:t>
      </w:r>
      <w:proofErr w:type="gramStart"/>
      <w:r w:rsidRPr="00616294">
        <w:rPr>
          <w:rFonts w:ascii="Times New Roman" w:eastAsia="Calibri" w:hAnsi="Times New Roman" w:cs="Times New Roman"/>
          <w:sz w:val="24"/>
          <w:szCs w:val="24"/>
        </w:rPr>
        <w:t>СПб.,</w:t>
      </w:r>
      <w:proofErr w:type="gram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smartTag w:uri="urn:schemas-microsoft-com:office:smarttags" w:element="metricconverter">
        <w:smartTagPr>
          <w:attr w:name="ProductID" w:val="1903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903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Изд. отдел </w:t>
      </w:r>
      <w:proofErr w:type="spellStart"/>
      <w:r w:rsidRPr="00616294">
        <w:rPr>
          <w:rFonts w:ascii="Times New Roman" w:eastAsia="Calibri" w:hAnsi="Times New Roman" w:cs="Times New Roman"/>
          <w:sz w:val="24"/>
          <w:szCs w:val="24"/>
        </w:rPr>
        <w:t>Моск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>. Патриархата, 1994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олное собрание творений: В 12-ти т. Т. 9. Кн. 2: Беседы на Послание к </w:t>
      </w:r>
      <w:r w:rsidRPr="00616294">
        <w:rPr>
          <w:rFonts w:ascii="Times New Roman" w:hAnsi="Times New Roman" w:cs="Times New Roman"/>
          <w:sz w:val="24"/>
          <w:szCs w:val="24"/>
        </w:rPr>
        <w:t>римлянам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 </w:t>
      </w:r>
      <w:proofErr w:type="spellStart"/>
      <w:r w:rsidRPr="00616294">
        <w:rPr>
          <w:rFonts w:ascii="Times New Roman" w:eastAsia="Calibri" w:hAnsi="Times New Roman" w:cs="Times New Roman"/>
          <w:sz w:val="24"/>
          <w:szCs w:val="24"/>
        </w:rPr>
        <w:t>Репр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>. М.: Радонеж, 2003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Полное собрание творений: В 12-ти т. Т. 10. Кн. 1: Беседы на Первое послание к </w:t>
      </w:r>
      <w:r w:rsidRPr="00616294">
        <w:rPr>
          <w:rFonts w:ascii="Times New Roman" w:hAnsi="Times New Roman" w:cs="Times New Roman"/>
          <w:sz w:val="24"/>
          <w:szCs w:val="24"/>
        </w:rPr>
        <w:t>коринфянам</w:t>
      </w:r>
      <w:r w:rsidRPr="00616294">
        <w:rPr>
          <w:rFonts w:ascii="Times New Roman" w:eastAsia="Calibri" w:hAnsi="Times New Roman" w:cs="Times New Roman"/>
          <w:sz w:val="24"/>
          <w:szCs w:val="24"/>
        </w:rPr>
        <w:t>. М.: Радонеж, 2004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Полное собрание творений: В 12-ти т. Т. 10. Кн. </w:t>
      </w:r>
      <w:smartTag w:uri="urn:schemas-microsoft-com:office:smarttags" w:element="metricconverter">
        <w:smartTagPr>
          <w:attr w:name="ProductID" w:val="2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2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Радонеж, 2004.  Содержание: Толкование на </w:t>
      </w:r>
      <w:r w:rsidRPr="00616294">
        <w:rPr>
          <w:rFonts w:ascii="Times New Roman" w:hAnsi="Times New Roman" w:cs="Times New Roman"/>
          <w:sz w:val="24"/>
          <w:szCs w:val="24"/>
        </w:rPr>
        <w:t xml:space="preserve">Второе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ослание к коринфянам. Толкование на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галатам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>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Полное собрание творений: В 12-ти т. Т. 11. Кн. </w:t>
      </w:r>
      <w:smartTag w:uri="urn:schemas-microsoft-com:office:smarttags" w:element="metricconverter">
        <w:smartTagPr>
          <w:attr w:name="ProductID" w:val="1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Радонеж, 2004 Содержание: Беседы на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proofErr w:type="spellStart"/>
      <w:r w:rsidRPr="00616294">
        <w:rPr>
          <w:rFonts w:ascii="Times New Roman" w:eastAsia="Calibri" w:hAnsi="Times New Roman" w:cs="Times New Roman"/>
          <w:sz w:val="24"/>
          <w:szCs w:val="24"/>
        </w:rPr>
        <w:t>ефесянам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Беседы на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proofErr w:type="spellStart"/>
      <w:r w:rsidRPr="00616294">
        <w:rPr>
          <w:rFonts w:ascii="Times New Roman" w:eastAsia="Calibri" w:hAnsi="Times New Roman" w:cs="Times New Roman"/>
          <w:sz w:val="24"/>
          <w:szCs w:val="24"/>
        </w:rPr>
        <w:t>филиппийцам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Беседы на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proofErr w:type="spellStart"/>
      <w:r w:rsidRPr="00616294">
        <w:rPr>
          <w:rFonts w:ascii="Times New Roman" w:eastAsia="Calibri" w:hAnsi="Times New Roman" w:cs="Times New Roman"/>
          <w:sz w:val="24"/>
          <w:szCs w:val="24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>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Константинопольский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олное собрание творений: В 12-ти т. Т. 12. Кн. </w:t>
      </w:r>
      <w:smartTag w:uri="urn:schemas-microsoft-com:office:smarttags" w:element="metricconverter">
        <w:smartTagPr>
          <w:attr w:name="ProductID" w:val="1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Радонеж, 2004. Содержание: Толкование на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16294">
        <w:rPr>
          <w:rFonts w:ascii="Times New Roman" w:eastAsia="Calibri" w:hAnsi="Times New Roman" w:cs="Times New Roman"/>
          <w:sz w:val="24"/>
          <w:szCs w:val="24"/>
        </w:rPr>
        <w:t>к евреям</w:t>
      </w:r>
      <w:r w:rsidRPr="00616294">
        <w:rPr>
          <w:rFonts w:ascii="Times New Roman" w:hAnsi="Times New Roman" w:cs="Times New Roman"/>
          <w:sz w:val="24"/>
          <w:szCs w:val="24"/>
        </w:rPr>
        <w:t>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  <w:tab w:val="num" w:pos="1418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Феофилак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Болгарский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блж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Толкования на Деяния и Соборные Послания Святых Апостолов: Сокращенно избранные из толкований святого Иоанна Златоуста и некоторых других отцов. М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>Афон, 2000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lastRenderedPageBreak/>
        <w:t>Феофилак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архиеп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Болгарский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блж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Толкования на Послания святого апостола Павла: Сокращенно избранные из толкований святого Иоанна Златоуста и некоторых других отцов. </w:t>
      </w:r>
      <w:r w:rsidRPr="00616294">
        <w:rPr>
          <w:rFonts w:ascii="Times New Roman" w:hAnsi="Times New Roman" w:cs="Times New Roman"/>
          <w:sz w:val="24"/>
          <w:szCs w:val="24"/>
        </w:rPr>
        <w:t>В 2 кн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М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>Афон, 2000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16294">
        <w:rPr>
          <w:rFonts w:ascii="Times New Roman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hAnsi="Times New Roman" w:cs="Times New Roman"/>
          <w:i/>
          <w:sz w:val="24"/>
          <w:szCs w:val="24"/>
        </w:rPr>
        <w:t>.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Творения иже во святых отца нашего Феофана Затворника.  Толкования Посланий апостола Павла: 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галатам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</w:t>
      </w:r>
      <w:proofErr w:type="spellStart"/>
      <w:r w:rsidRPr="00616294">
        <w:rPr>
          <w:rFonts w:ascii="Times New Roman" w:eastAsia="Calibri" w:hAnsi="Times New Roman" w:cs="Times New Roman"/>
          <w:sz w:val="24"/>
          <w:szCs w:val="24"/>
        </w:rPr>
        <w:t>Репр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М., </w:t>
      </w:r>
      <w:smartTag w:uri="urn:schemas-microsoft-com:office:smarttags" w:element="metricconverter">
        <w:smartTagPr>
          <w:attr w:name="ProductID" w:val="1893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3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>.: Изд</w:t>
      </w:r>
      <w:r w:rsidRPr="00616294">
        <w:rPr>
          <w:rFonts w:ascii="Times New Roman" w:hAnsi="Times New Roman" w:cs="Times New Roman"/>
          <w:sz w:val="24"/>
          <w:szCs w:val="24"/>
        </w:rPr>
        <w:t>-во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Правило веры, 1996.  </w:t>
      </w:r>
    </w:p>
    <w:p w:rsidR="001A4074" w:rsidRPr="00616294" w:rsidRDefault="001A4074" w:rsidP="00616294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Творения иже во святых отца нашего Феофана Затворника. Толкования посланий апостола Павла: Второе послание к коринфянам. Репринт: М., </w:t>
      </w:r>
      <w:smartTag w:uri="urn:schemas-microsoft-com:office:smarttags" w:element="metricconverter">
        <w:smartTagPr>
          <w:attr w:name="ProductID" w:val="1894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4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616294" w:rsidRDefault="001A4074" w:rsidP="00616294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Творения иже во святых отца нашего Феофана Затворника. Толкования посланий апостола Павла: Пастырские послания. Репринт: </w:t>
      </w:r>
      <w:proofErr w:type="spellStart"/>
      <w:r w:rsidRPr="00616294">
        <w:rPr>
          <w:rFonts w:ascii="Times New Roman" w:eastAsia="Calibri" w:hAnsi="Times New Roman" w:cs="Times New Roman"/>
          <w:sz w:val="24"/>
          <w:szCs w:val="24"/>
        </w:rPr>
        <w:t>Б.в.д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М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равило веры, 1995. </w:t>
      </w:r>
    </w:p>
    <w:p w:rsidR="001A4074" w:rsidRPr="00616294" w:rsidRDefault="001A4074" w:rsidP="00616294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Творения иже во святых отца нашего Феофана Затворника. Толкования посланий апостола Павла: Первое послание к коринфянам. Репринт: М., </w:t>
      </w:r>
      <w:smartTag w:uri="urn:schemas-microsoft-com:office:smarttags" w:element="metricconverter">
        <w:smartTagPr>
          <w:attr w:name="ProductID" w:val="1893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3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616294" w:rsidRDefault="001A4074" w:rsidP="00616294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Творения иже во святых отца нашего Феофана Затворника. Толкования посланий апостола Павла: Послание к </w:t>
      </w:r>
      <w:proofErr w:type="spellStart"/>
      <w:r w:rsidRPr="00616294">
        <w:rPr>
          <w:rFonts w:ascii="Times New Roman" w:eastAsia="Calibri" w:hAnsi="Times New Roman" w:cs="Times New Roman"/>
          <w:sz w:val="24"/>
          <w:szCs w:val="24"/>
        </w:rPr>
        <w:t>ефесеям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 Репринт: М., </w:t>
      </w:r>
      <w:smartTag w:uri="urn:schemas-microsoft-com:office:smarttags" w:element="metricconverter">
        <w:smartTagPr>
          <w:attr w:name="ProductID" w:val="1893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3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616294" w:rsidRDefault="001A4074" w:rsidP="00616294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Творения иже во святых отца нашего Феофана Затворника. Толкования посланий апостола Павла: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и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Репринт: М., </w:t>
      </w:r>
      <w:smartTag w:uri="urn:schemas-microsoft-com:office:smarttags" w:element="metricconverter">
        <w:smartTagPr>
          <w:attr w:name="ProductID" w:val="1892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2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616294" w:rsidRDefault="001A4074" w:rsidP="00616294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Творения иже во святых отца нашего Феофана Затворника. Толкования посланий апостола Павла: Послание к римлянам. Репринт: М., </w:t>
      </w:r>
      <w:smartTag w:uri="urn:schemas-microsoft-com:office:smarttags" w:element="metricconverter">
        <w:smartTagPr>
          <w:attr w:name="ProductID" w:val="1890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0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равило веры, 1996. 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proofErr w:type="spellStart"/>
      <w:r w:rsidRPr="00616294">
        <w:rPr>
          <w:rFonts w:ascii="Times New Roman" w:eastAsia="Calibri" w:hAnsi="Times New Roman" w:cs="Times New Roman"/>
          <w:i/>
          <w:sz w:val="24"/>
          <w:szCs w:val="24"/>
        </w:rPr>
        <w:t>свт</w:t>
      </w:r>
      <w:proofErr w:type="spellEnd"/>
      <w:r w:rsidRPr="00616294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Творения иже во святых отца нашего Феофана Затворника. Толкования посланий апостола Павла: Послания к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солунянам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, к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филимону</w:t>
      </w:r>
      <w:proofErr w:type="spell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, к </w:t>
      </w:r>
      <w:r w:rsidRPr="00616294">
        <w:rPr>
          <w:rFonts w:ascii="Times New Roman" w:hAnsi="Times New Roman" w:cs="Times New Roman"/>
          <w:sz w:val="24"/>
          <w:szCs w:val="24"/>
        </w:rPr>
        <w:t>евреям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Репринт: М., </w:t>
      </w:r>
      <w:smartTag w:uri="urn:schemas-microsoft-com:office:smarttags" w:element="metricconverter">
        <w:smartTagPr>
          <w:attr w:name="ProductID" w:val="1895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5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>Правило веры, 1998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Библейские комментарии отцов</w:t>
      </w:r>
      <w:r w:rsidRPr="00616294">
        <w:rPr>
          <w:rFonts w:ascii="Times New Roman" w:hAnsi="Times New Roman" w:cs="Times New Roman"/>
          <w:sz w:val="24"/>
          <w:szCs w:val="24"/>
        </w:rPr>
        <w:t xml:space="preserve"> Церкви и других авторов I-</w:t>
      </w:r>
      <w:r w:rsidRPr="00616294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616294">
        <w:rPr>
          <w:rFonts w:ascii="Times New Roman" w:hAnsi="Times New Roman" w:cs="Times New Roman"/>
          <w:sz w:val="24"/>
          <w:szCs w:val="24"/>
        </w:rPr>
        <w:t xml:space="preserve">III веков. Новый Завет. Т. </w:t>
      </w:r>
      <w:r w:rsidRPr="00616294">
        <w:rPr>
          <w:rFonts w:ascii="Times New Roman" w:hAnsi="Times New Roman" w:cs="Times New Roman"/>
          <w:sz w:val="24"/>
          <w:szCs w:val="24"/>
          <w:lang w:val="en-US"/>
        </w:rPr>
        <w:t>VI</w:t>
      </w:r>
      <w:r w:rsidRPr="00616294">
        <w:rPr>
          <w:rFonts w:ascii="Times New Roman" w:hAnsi="Times New Roman" w:cs="Times New Roman"/>
          <w:sz w:val="24"/>
          <w:szCs w:val="24"/>
        </w:rPr>
        <w:t xml:space="preserve">: Послание к римлянам / Пер. с англ. Тверь: Изд-во Герменевтика, 2003. 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Библейские комментарии отцов</w:t>
      </w:r>
      <w:r w:rsidRPr="00616294">
        <w:rPr>
          <w:rFonts w:ascii="Times New Roman" w:hAnsi="Times New Roman" w:cs="Times New Roman"/>
          <w:sz w:val="24"/>
          <w:szCs w:val="24"/>
        </w:rPr>
        <w:t xml:space="preserve"> Церкви и других авторов I- </w:t>
      </w:r>
      <w:r w:rsidRPr="00616294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616294">
        <w:rPr>
          <w:rFonts w:ascii="Times New Roman" w:hAnsi="Times New Roman" w:cs="Times New Roman"/>
          <w:sz w:val="24"/>
          <w:szCs w:val="24"/>
        </w:rPr>
        <w:t xml:space="preserve">III  веков. Новый Завет. Т. </w:t>
      </w:r>
      <w:r w:rsidRPr="00616294">
        <w:rPr>
          <w:rFonts w:ascii="Times New Roman" w:hAnsi="Times New Roman" w:cs="Times New Roman"/>
          <w:sz w:val="24"/>
          <w:szCs w:val="24"/>
          <w:lang w:val="en-US"/>
        </w:rPr>
        <w:t>VII</w:t>
      </w:r>
      <w:r w:rsidRPr="00616294">
        <w:rPr>
          <w:rFonts w:ascii="Times New Roman" w:hAnsi="Times New Roman" w:cs="Times New Roman"/>
          <w:sz w:val="24"/>
          <w:szCs w:val="24"/>
        </w:rPr>
        <w:t xml:space="preserve">: Первое и 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>Второе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 послания апостола Павла к коринфянам / Пер. с англ. Тверь: Изд-во Герменевтика, 2006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Библейские комментарии отцов</w:t>
      </w:r>
      <w:r w:rsidRPr="00616294">
        <w:rPr>
          <w:rFonts w:ascii="Times New Roman" w:hAnsi="Times New Roman" w:cs="Times New Roman"/>
          <w:sz w:val="24"/>
          <w:szCs w:val="24"/>
        </w:rPr>
        <w:t xml:space="preserve"> Церкви и других авторов I-YIII веков. Новый Завет. Т. </w:t>
      </w:r>
      <w:r w:rsidRPr="00616294">
        <w:rPr>
          <w:rFonts w:ascii="Times New Roman" w:hAnsi="Times New Roman" w:cs="Times New Roman"/>
          <w:sz w:val="24"/>
          <w:szCs w:val="24"/>
          <w:lang w:val="en-US"/>
        </w:rPr>
        <w:t>VIII</w:t>
      </w:r>
      <w:r w:rsidRPr="00616294">
        <w:rPr>
          <w:rFonts w:ascii="Times New Roman" w:hAnsi="Times New Roman" w:cs="Times New Roman"/>
          <w:sz w:val="24"/>
          <w:szCs w:val="24"/>
        </w:rPr>
        <w:t xml:space="preserve">: Послания апостола Павла к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галатам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ефе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 xml:space="preserve"> / Пер. с англ. Тверь: Изд-во Герменевтика, 2005. </w:t>
      </w:r>
    </w:p>
    <w:p w:rsidR="001A4074" w:rsidRPr="00616294" w:rsidRDefault="001A4074" w:rsidP="00616294">
      <w:pPr>
        <w:pStyle w:val="a4"/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proofErr w:type="spellStart"/>
      <w:r w:rsidRPr="00616294">
        <w:rPr>
          <w:rStyle w:val="h4"/>
          <w:i/>
        </w:rPr>
        <w:t>Ринекер</w:t>
      </w:r>
      <w:proofErr w:type="spellEnd"/>
      <w:r w:rsidRPr="00616294">
        <w:rPr>
          <w:rStyle w:val="h4"/>
          <w:i/>
        </w:rPr>
        <w:t xml:space="preserve"> Ф., Майер Г.</w:t>
      </w:r>
      <w:r w:rsidRPr="00616294">
        <w:rPr>
          <w:rStyle w:val="h4"/>
        </w:rPr>
        <w:t xml:space="preserve"> </w:t>
      </w:r>
      <w:r w:rsidRPr="00616294">
        <w:t xml:space="preserve">Библейская Энциклопедия Брокгауза. </w:t>
      </w:r>
      <w:r w:rsidRPr="00616294">
        <w:rPr>
          <w:lang w:val="de-DE"/>
        </w:rPr>
        <w:t xml:space="preserve">Christliche </w:t>
      </w:r>
      <w:proofErr w:type="spellStart"/>
      <w:r w:rsidRPr="00616294">
        <w:rPr>
          <w:lang w:val="de-DE"/>
        </w:rPr>
        <w:t>Verlagbuchhandlung</w:t>
      </w:r>
      <w:proofErr w:type="spellEnd"/>
      <w:r w:rsidRPr="00616294">
        <w:rPr>
          <w:lang w:val="de-DE"/>
        </w:rPr>
        <w:t xml:space="preserve"> Paderborn,</w:t>
      </w:r>
      <w:r w:rsidRPr="00616294">
        <w:t xml:space="preserve"> 1999.</w:t>
      </w:r>
    </w:p>
    <w:p w:rsidR="003B1771" w:rsidRPr="00616294" w:rsidRDefault="003B1771" w:rsidP="00616294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68F0" w:rsidRPr="00616294" w:rsidRDefault="00AB68F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0" w:name="_Toc54191731"/>
      <w:r w:rsidRPr="00616294">
        <w:rPr>
          <w:rFonts w:cs="Times New Roman"/>
          <w:sz w:val="24"/>
          <w:szCs w:val="24"/>
        </w:rPr>
        <w:t>Интернет-ресурсы</w:t>
      </w:r>
      <w:bookmarkEnd w:id="140"/>
    </w:p>
    <w:p w:rsidR="003B1771" w:rsidRPr="00616294" w:rsidRDefault="00460AA4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8" w:history="1">
        <w:r w:rsidR="003B1771" w:rsidRPr="00616294">
          <w:rPr>
            <w:rStyle w:val="ab"/>
            <w:b w:val="0"/>
            <w:lang w:val="en-US"/>
          </w:rPr>
          <w:t>www</w:t>
        </w:r>
        <w:r w:rsidR="003B1771" w:rsidRPr="00616294">
          <w:rPr>
            <w:rStyle w:val="ab"/>
            <w:b w:val="0"/>
          </w:rPr>
          <w:t>.</w:t>
        </w:r>
        <w:proofErr w:type="spellStart"/>
        <w:r w:rsidR="003B1771" w:rsidRPr="00616294">
          <w:rPr>
            <w:rStyle w:val="ab"/>
            <w:b w:val="0"/>
            <w:lang w:val="en-US"/>
          </w:rPr>
          <w:t>ntgateway</w:t>
        </w:r>
        <w:proofErr w:type="spellEnd"/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com</w:t>
        </w:r>
      </w:hyperlink>
    </w:p>
    <w:p w:rsidR="003B1771" w:rsidRPr="00616294" w:rsidRDefault="00460AA4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3B1771" w:rsidRPr="00616294">
          <w:rPr>
            <w:rStyle w:val="ab"/>
            <w:b w:val="0"/>
            <w:lang w:val="en-US"/>
          </w:rPr>
          <w:t>www</w:t>
        </w:r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bible</w:t>
        </w:r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org</w:t>
        </w:r>
      </w:hyperlink>
    </w:p>
    <w:p w:rsidR="003B1771" w:rsidRPr="00616294" w:rsidRDefault="00460AA4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3B1771" w:rsidRPr="00616294">
          <w:rPr>
            <w:rStyle w:val="ab"/>
            <w:b w:val="0"/>
            <w:lang w:val="en-US"/>
          </w:rPr>
          <w:t>http</w:t>
        </w:r>
        <w:r w:rsidR="003B1771" w:rsidRPr="00616294">
          <w:rPr>
            <w:rStyle w:val="ab"/>
            <w:b w:val="0"/>
          </w:rPr>
          <w:t>://</w:t>
        </w:r>
        <w:proofErr w:type="spellStart"/>
        <w:r w:rsidR="003B1771" w:rsidRPr="00616294">
          <w:rPr>
            <w:rStyle w:val="ab"/>
            <w:b w:val="0"/>
            <w:lang w:val="en-US"/>
          </w:rPr>
          <w:t>torreys</w:t>
        </w:r>
        <w:proofErr w:type="spellEnd"/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org</w:t>
        </w:r>
        <w:r w:rsidR="003B1771" w:rsidRPr="00616294">
          <w:rPr>
            <w:rStyle w:val="ab"/>
            <w:b w:val="0"/>
          </w:rPr>
          <w:t>/</w:t>
        </w:r>
        <w:r w:rsidR="003B1771" w:rsidRPr="00616294">
          <w:rPr>
            <w:rStyle w:val="ab"/>
            <w:b w:val="0"/>
            <w:lang w:val="en-US"/>
          </w:rPr>
          <w:t>bible</w:t>
        </w:r>
        <w:r w:rsidR="003B1771" w:rsidRPr="00616294">
          <w:rPr>
            <w:rStyle w:val="ab"/>
            <w:b w:val="0"/>
          </w:rPr>
          <w:t>/</w:t>
        </w:r>
      </w:hyperlink>
    </w:p>
    <w:p w:rsidR="003B1771" w:rsidRPr="00616294" w:rsidRDefault="00460AA4" w:rsidP="00616294">
      <w:pPr>
        <w:pStyle w:val="a7"/>
        <w:spacing w:line="276" w:lineRule="auto"/>
        <w:ind w:left="0"/>
        <w:jc w:val="both"/>
      </w:pPr>
      <w:hyperlink r:id="rId11" w:history="1">
        <w:r w:rsidR="003B1771" w:rsidRPr="00616294">
          <w:rPr>
            <w:rStyle w:val="ab"/>
            <w:lang w:val="en-US"/>
          </w:rPr>
          <w:t>https</w:t>
        </w:r>
        <w:r w:rsidR="003B1771" w:rsidRPr="00616294">
          <w:rPr>
            <w:rStyle w:val="ab"/>
          </w:rPr>
          <w:t>://</w:t>
        </w:r>
        <w:r w:rsidR="003B1771" w:rsidRPr="00616294">
          <w:rPr>
            <w:rStyle w:val="ab"/>
            <w:lang w:val="en-US"/>
          </w:rPr>
          <w:t>www</w:t>
        </w:r>
        <w:r w:rsidR="003B1771" w:rsidRPr="00616294">
          <w:rPr>
            <w:rStyle w:val="ab"/>
          </w:rPr>
          <w:t>.</w:t>
        </w:r>
        <w:proofErr w:type="spellStart"/>
        <w:r w:rsidR="003B1771" w:rsidRPr="00616294">
          <w:rPr>
            <w:rStyle w:val="ab"/>
            <w:lang w:val="en-US"/>
          </w:rPr>
          <w:t>bibleonline</w:t>
        </w:r>
        <w:proofErr w:type="spellEnd"/>
        <w:r w:rsidR="003B1771" w:rsidRPr="00616294">
          <w:rPr>
            <w:rStyle w:val="ab"/>
          </w:rPr>
          <w:t>.</w:t>
        </w:r>
        <w:proofErr w:type="spellStart"/>
        <w:r w:rsidR="003B1771" w:rsidRPr="00616294">
          <w:rPr>
            <w:rStyle w:val="ab"/>
            <w:lang w:val="en-US"/>
          </w:rPr>
          <w:t>ru</w:t>
        </w:r>
        <w:proofErr w:type="spellEnd"/>
        <w:r w:rsidR="003B1771" w:rsidRPr="00616294">
          <w:rPr>
            <w:rStyle w:val="ab"/>
          </w:rPr>
          <w:t>/</w:t>
        </w:r>
      </w:hyperlink>
    </w:p>
    <w:p w:rsidR="001A4074" w:rsidRPr="00616294" w:rsidRDefault="001A4074" w:rsidP="00616294">
      <w:pPr>
        <w:pStyle w:val="a7"/>
        <w:spacing w:line="276" w:lineRule="auto"/>
        <w:ind w:left="0"/>
        <w:jc w:val="both"/>
      </w:pPr>
    </w:p>
    <w:p w:rsidR="00AB68F0" w:rsidRPr="00616294" w:rsidRDefault="00AB68F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1" w:name="_Toc54191732"/>
      <w:r w:rsidRPr="00616294">
        <w:rPr>
          <w:rFonts w:cs="Times New Roman"/>
          <w:sz w:val="24"/>
          <w:szCs w:val="24"/>
        </w:rPr>
        <w:t>Методические указания для освоения дисциплины</w:t>
      </w:r>
      <w:bookmarkEnd w:id="141"/>
    </w:p>
    <w:p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Работа в аудитории включает в себя лекции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3B1771" w:rsidRPr="00616294" w:rsidRDefault="003B1771" w:rsidP="00616294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616294">
        <w:rPr>
          <w:b w:val="0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616294">
        <w:rPr>
          <w:b w:val="0"/>
        </w:rPr>
        <w:t>Internet</w:t>
      </w:r>
      <w:proofErr w:type="spellEnd"/>
      <w:r w:rsidRPr="00616294">
        <w:rPr>
          <w:b w:val="0"/>
        </w:rPr>
        <w:t xml:space="preserve"> с целью формирования и развития профессиональных навыков обучающихся, а также для подготовки к экзамену</w:t>
      </w:r>
      <w:r w:rsidRPr="00616294">
        <w:t xml:space="preserve">. </w:t>
      </w:r>
    </w:p>
    <w:p w:rsidR="003B1771" w:rsidRPr="00616294" w:rsidRDefault="003B177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616294">
        <w:rPr>
          <w:b w:val="0"/>
        </w:rPr>
        <w:t xml:space="preserve">Самостоятельная работа </w:t>
      </w:r>
      <w:r w:rsidR="00C73C7D" w:rsidRPr="00616294">
        <w:rPr>
          <w:b w:val="0"/>
        </w:rPr>
        <w:t>обучающихся</w:t>
      </w:r>
      <w:r w:rsidRPr="00616294">
        <w:rPr>
          <w:b w:val="0"/>
        </w:rPr>
        <w:t xml:space="preserve"> предполагает чтение новозаветных текстов (в соответствии с тематическим планированием), а также освоение научной и учебной литературы по курсу. </w:t>
      </w:r>
    </w:p>
    <w:p w:rsidR="001A4074" w:rsidRPr="00616294" w:rsidRDefault="001A4074" w:rsidP="00616294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3B1771" w:rsidRPr="00616294" w:rsidRDefault="003B1771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2" w:name="_Toc54191733"/>
      <w:r w:rsidRPr="00616294">
        <w:rPr>
          <w:rFonts w:cs="Times New Roman"/>
          <w:sz w:val="24"/>
          <w:szCs w:val="24"/>
        </w:rPr>
        <w:t>Материально-техническая база  для осуществления образовательного процесса</w:t>
      </w:r>
      <w:bookmarkEnd w:id="142"/>
    </w:p>
    <w:p w:rsidR="003B1771" w:rsidRPr="00616294" w:rsidRDefault="003B177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616294">
        <w:rPr>
          <w:b w:val="0"/>
        </w:rPr>
        <w:t>Библиотечный фонд, включающий основную учебную и справочную литературу по курсу, в электронной и бумажной формах.</w:t>
      </w:r>
      <w:r w:rsidR="002E73F5" w:rsidRPr="00616294">
        <w:rPr>
          <w:b w:val="0"/>
        </w:rPr>
        <w:t xml:space="preserve"> </w:t>
      </w:r>
      <w:r w:rsidRPr="00616294">
        <w:rPr>
          <w:b w:val="0"/>
        </w:rPr>
        <w:t xml:space="preserve">Мультимедийная аппаратура, </w:t>
      </w:r>
      <w:r w:rsidRPr="00616294">
        <w:rPr>
          <w:b w:val="0"/>
          <w:lang w:val="en-US"/>
        </w:rPr>
        <w:t>LCD</w:t>
      </w:r>
      <w:r w:rsidR="00311963" w:rsidRPr="00616294">
        <w:rPr>
          <w:b w:val="0"/>
        </w:rPr>
        <w:t>-проектор</w:t>
      </w:r>
      <w:r w:rsidR="00215146" w:rsidRPr="00616294">
        <w:rPr>
          <w:b w:val="0"/>
        </w:rPr>
        <w:t>.</w:t>
      </w:r>
    </w:p>
    <w:p w:rsidR="00215146" w:rsidRPr="00616294" w:rsidRDefault="00215146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3C1D14" w:rsidRPr="00616294" w:rsidRDefault="003C1D14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6294">
        <w:rPr>
          <w:rFonts w:ascii="Times New Roman" w:hAnsi="Times New Roman" w:cs="Times New Roman"/>
          <w:i/>
          <w:sz w:val="24"/>
          <w:szCs w:val="24"/>
        </w:rPr>
        <w:t xml:space="preserve">Рабочая программа дисциплины разработана на кафедре </w:t>
      </w:r>
      <w:proofErr w:type="spellStart"/>
      <w:r w:rsidRPr="00616294">
        <w:rPr>
          <w:rFonts w:ascii="Times New Roman" w:hAnsi="Times New Roman" w:cs="Times New Roman"/>
          <w:i/>
          <w:sz w:val="24"/>
          <w:szCs w:val="24"/>
        </w:rPr>
        <w:t>Библеистики</w:t>
      </w:r>
      <w:proofErr w:type="spellEnd"/>
      <w:r w:rsidRPr="00616294">
        <w:rPr>
          <w:rFonts w:ascii="Times New Roman" w:hAnsi="Times New Roman" w:cs="Times New Roman"/>
          <w:i/>
          <w:sz w:val="24"/>
          <w:szCs w:val="24"/>
        </w:rPr>
        <w:t xml:space="preserve"> Богословского факультета ПСТГУ для ПСТБИ согласно требованиям Договора № 498 о сетевой форме реализации ООП.</w:t>
      </w:r>
    </w:p>
    <w:p w:rsidR="003C1D14" w:rsidRPr="00616294" w:rsidRDefault="003C1D14" w:rsidP="00616294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3C1D14" w:rsidRPr="00616294" w:rsidRDefault="003C1D14" w:rsidP="00616294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16294">
        <w:rPr>
          <w:rFonts w:ascii="Times New Roman" w:hAnsi="Times New Roman" w:cs="Times New Roman"/>
          <w:i/>
          <w:iCs/>
          <w:sz w:val="24"/>
          <w:szCs w:val="24"/>
        </w:rPr>
        <w:t xml:space="preserve">Автор: </w:t>
      </w:r>
      <w:proofErr w:type="spellStart"/>
      <w:r w:rsidRPr="00616294">
        <w:rPr>
          <w:rFonts w:ascii="Times New Roman" w:hAnsi="Times New Roman" w:cs="Times New Roman"/>
          <w:i/>
          <w:iCs/>
          <w:sz w:val="24"/>
          <w:szCs w:val="24"/>
        </w:rPr>
        <w:t>Небольсин</w:t>
      </w:r>
      <w:proofErr w:type="spellEnd"/>
      <w:r w:rsidRPr="00616294">
        <w:rPr>
          <w:rFonts w:ascii="Times New Roman" w:hAnsi="Times New Roman" w:cs="Times New Roman"/>
          <w:i/>
          <w:iCs/>
          <w:sz w:val="24"/>
          <w:szCs w:val="24"/>
        </w:rPr>
        <w:t xml:space="preserve"> А.С.</w:t>
      </w:r>
    </w:p>
    <w:p w:rsidR="003C1D14" w:rsidRPr="00616294" w:rsidRDefault="003C1D14" w:rsidP="00616294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16294">
        <w:rPr>
          <w:rFonts w:ascii="Times New Roman" w:hAnsi="Times New Roman" w:cs="Times New Roman"/>
          <w:i/>
          <w:iCs/>
          <w:sz w:val="24"/>
          <w:szCs w:val="24"/>
        </w:rPr>
        <w:t>Рецензент: Медведева А.А.</w:t>
      </w:r>
    </w:p>
    <w:p w:rsidR="003C1D14" w:rsidRPr="00616294" w:rsidRDefault="003C1D14" w:rsidP="00616294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616294">
        <w:rPr>
          <w:rFonts w:ascii="Times New Roman" w:hAnsi="Times New Roman" w:cs="Times New Roman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616294">
        <w:rPr>
          <w:rFonts w:ascii="Times New Roman" w:hAnsi="Times New Roman" w:cs="Times New Roman"/>
          <w:i/>
          <w:iCs/>
          <w:color w:val="000000"/>
          <w:sz w:val="24"/>
          <w:szCs w:val="24"/>
        </w:rPr>
        <w:t>от 05.03.2020, протокол № 7-03-20.</w:t>
      </w:r>
    </w:p>
    <w:p w:rsidR="00215146" w:rsidRPr="00616294" w:rsidRDefault="00215146" w:rsidP="00616294">
      <w:pPr>
        <w:pStyle w:val="a3"/>
        <w:keepLines w:val="0"/>
        <w:spacing w:after="120" w:line="276" w:lineRule="auto"/>
        <w:ind w:firstLine="0"/>
        <w:rPr>
          <w:i/>
        </w:rPr>
      </w:pPr>
    </w:p>
    <w:sectPr w:rsidR="00215146" w:rsidRPr="00616294" w:rsidSect="001C46C6">
      <w:footerReference w:type="default" r:id="rId12"/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7EF1" w:rsidRDefault="00A07EF1" w:rsidP="00D1155C">
      <w:pPr>
        <w:spacing w:after="0" w:line="240" w:lineRule="auto"/>
      </w:pPr>
      <w:r>
        <w:separator/>
      </w:r>
    </w:p>
  </w:endnote>
  <w:endnote w:type="continuationSeparator" w:id="0">
    <w:p w:rsidR="00A07EF1" w:rsidRDefault="00A07EF1" w:rsidP="00D11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eterburg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0607350"/>
      <w:docPartObj>
        <w:docPartGallery w:val="Page Numbers (Bottom of Page)"/>
        <w:docPartUnique/>
      </w:docPartObj>
    </w:sdtPr>
    <w:sdtEndPr/>
    <w:sdtContent>
      <w:p w:rsidR="00A07EF1" w:rsidRDefault="00A07EF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0AA4">
          <w:rPr>
            <w:noProof/>
          </w:rPr>
          <w:t>3</w:t>
        </w:r>
        <w:r>
          <w:fldChar w:fldCharType="end"/>
        </w:r>
      </w:p>
    </w:sdtContent>
  </w:sdt>
  <w:p w:rsidR="00A07EF1" w:rsidRDefault="00A07EF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7EF1" w:rsidRDefault="00A07EF1" w:rsidP="00D1155C">
      <w:pPr>
        <w:spacing w:after="0" w:line="240" w:lineRule="auto"/>
      </w:pPr>
      <w:r>
        <w:separator/>
      </w:r>
    </w:p>
  </w:footnote>
  <w:footnote w:type="continuationSeparator" w:id="0">
    <w:p w:rsidR="00A07EF1" w:rsidRDefault="00A07EF1" w:rsidP="00D115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267BE4"/>
    <w:multiLevelType w:val="hybridMultilevel"/>
    <w:tmpl w:val="7A14F7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72F0C29C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>
    <w:nsid w:val="18AA6703"/>
    <w:multiLevelType w:val="hybridMultilevel"/>
    <w:tmpl w:val="4C5237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6">
    <w:nsid w:val="4F7F7DF2"/>
    <w:multiLevelType w:val="hybridMultilevel"/>
    <w:tmpl w:val="3F004036"/>
    <w:lvl w:ilvl="0" w:tplc="D15C30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5"/>
  </w:num>
  <w:num w:numId="5">
    <w:abstractNumId w:val="9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4"/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E3MLc0M7AwtzBW0lEKTi0uzszPAykwqQUAzqYZliwAAAA="/>
  </w:docVars>
  <w:rsids>
    <w:rsidRoot w:val="00580821"/>
    <w:rsid w:val="00003C7F"/>
    <w:rsid w:val="00091712"/>
    <w:rsid w:val="000A6BE0"/>
    <w:rsid w:val="000B6075"/>
    <w:rsid w:val="000C1E78"/>
    <w:rsid w:val="000F4C8B"/>
    <w:rsid w:val="00127354"/>
    <w:rsid w:val="00151067"/>
    <w:rsid w:val="00191E39"/>
    <w:rsid w:val="001A4074"/>
    <w:rsid w:val="001C46C6"/>
    <w:rsid w:val="001D7CDA"/>
    <w:rsid w:val="0020400C"/>
    <w:rsid w:val="00215146"/>
    <w:rsid w:val="0025714F"/>
    <w:rsid w:val="00263707"/>
    <w:rsid w:val="002706FF"/>
    <w:rsid w:val="00296022"/>
    <w:rsid w:val="002E73F5"/>
    <w:rsid w:val="00311963"/>
    <w:rsid w:val="0033236E"/>
    <w:rsid w:val="0034440B"/>
    <w:rsid w:val="00390D61"/>
    <w:rsid w:val="003A171F"/>
    <w:rsid w:val="003B1771"/>
    <w:rsid w:val="003C1D14"/>
    <w:rsid w:val="004312E8"/>
    <w:rsid w:val="00457E93"/>
    <w:rsid w:val="00460AA4"/>
    <w:rsid w:val="00476493"/>
    <w:rsid w:val="00484354"/>
    <w:rsid w:val="00504A45"/>
    <w:rsid w:val="00526975"/>
    <w:rsid w:val="00557275"/>
    <w:rsid w:val="00580821"/>
    <w:rsid w:val="005A7CB6"/>
    <w:rsid w:val="005B15BA"/>
    <w:rsid w:val="005B4A4C"/>
    <w:rsid w:val="0060301E"/>
    <w:rsid w:val="0060360D"/>
    <w:rsid w:val="00616294"/>
    <w:rsid w:val="00630060"/>
    <w:rsid w:val="00657B53"/>
    <w:rsid w:val="006B1040"/>
    <w:rsid w:val="006C1B28"/>
    <w:rsid w:val="007174F2"/>
    <w:rsid w:val="00773072"/>
    <w:rsid w:val="00774D96"/>
    <w:rsid w:val="007A5CAE"/>
    <w:rsid w:val="00806B03"/>
    <w:rsid w:val="00807877"/>
    <w:rsid w:val="00866EB5"/>
    <w:rsid w:val="0088580C"/>
    <w:rsid w:val="00895C89"/>
    <w:rsid w:val="008A7DBB"/>
    <w:rsid w:val="008E2B0D"/>
    <w:rsid w:val="008F4F7F"/>
    <w:rsid w:val="00930767"/>
    <w:rsid w:val="009667A2"/>
    <w:rsid w:val="00976257"/>
    <w:rsid w:val="00990D18"/>
    <w:rsid w:val="00A00499"/>
    <w:rsid w:val="00A054CA"/>
    <w:rsid w:val="00A07EF1"/>
    <w:rsid w:val="00A24FE4"/>
    <w:rsid w:val="00A84BF4"/>
    <w:rsid w:val="00AB68F0"/>
    <w:rsid w:val="00AC5EC7"/>
    <w:rsid w:val="00AF3080"/>
    <w:rsid w:val="00AF3B25"/>
    <w:rsid w:val="00B052F3"/>
    <w:rsid w:val="00B7207F"/>
    <w:rsid w:val="00B747AF"/>
    <w:rsid w:val="00C00D1F"/>
    <w:rsid w:val="00C0495E"/>
    <w:rsid w:val="00C13860"/>
    <w:rsid w:val="00C23EF8"/>
    <w:rsid w:val="00C35D25"/>
    <w:rsid w:val="00C714FE"/>
    <w:rsid w:val="00C73C7D"/>
    <w:rsid w:val="00CA4037"/>
    <w:rsid w:val="00CC02B2"/>
    <w:rsid w:val="00CE3B1C"/>
    <w:rsid w:val="00CE5EBE"/>
    <w:rsid w:val="00D1155C"/>
    <w:rsid w:val="00DB4851"/>
    <w:rsid w:val="00DD5BCF"/>
    <w:rsid w:val="00DD7347"/>
    <w:rsid w:val="00DF64C8"/>
    <w:rsid w:val="00E5165F"/>
    <w:rsid w:val="00EB122F"/>
    <w:rsid w:val="00EB1956"/>
    <w:rsid w:val="00EE45FE"/>
    <w:rsid w:val="00EE7854"/>
    <w:rsid w:val="00EF62E7"/>
    <w:rsid w:val="00F21920"/>
    <w:rsid w:val="00F95CC9"/>
    <w:rsid w:val="00FF7C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  <w15:docId w15:val="{104D4969-8F2F-44A4-8286-1DCDA1E6D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5165F"/>
  </w:style>
  <w:style w:type="paragraph" w:styleId="10">
    <w:name w:val="heading 1"/>
    <w:basedOn w:val="a"/>
    <w:next w:val="a"/>
    <w:link w:val="11"/>
    <w:qFormat/>
    <w:rsid w:val="00AB68F0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AB68F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E5165F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A407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A407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AB68F0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E5165F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E5165F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E5165F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E5165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5165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E5165F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E5165F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E516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E5165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E5165F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E5165F"/>
    <w:rPr>
      <w:color w:val="0000FF"/>
      <w:u w:val="single"/>
    </w:rPr>
  </w:style>
  <w:style w:type="table" w:styleId="ac">
    <w:name w:val="Table Grid"/>
    <w:basedOn w:val="a1"/>
    <w:uiPriority w:val="59"/>
    <w:rsid w:val="00E5165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AB68F0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header"/>
    <w:basedOn w:val="a"/>
    <w:link w:val="ae"/>
    <w:uiPriority w:val="99"/>
    <w:unhideWhenUsed/>
    <w:rsid w:val="00AB68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AB68F0"/>
  </w:style>
  <w:style w:type="paragraph" w:styleId="af">
    <w:name w:val="TOC Heading"/>
    <w:basedOn w:val="10"/>
    <w:next w:val="a"/>
    <w:uiPriority w:val="39"/>
    <w:semiHidden/>
    <w:unhideWhenUsed/>
    <w:qFormat/>
    <w:rsid w:val="003B1771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3B1771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3B1771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3B1771"/>
    <w:pPr>
      <w:spacing w:after="100"/>
      <w:ind w:left="220"/>
    </w:pPr>
  </w:style>
  <w:style w:type="paragraph" w:styleId="af0">
    <w:name w:val="Balloon Text"/>
    <w:basedOn w:val="a"/>
    <w:link w:val="af1"/>
    <w:uiPriority w:val="99"/>
    <w:semiHidden/>
    <w:unhideWhenUsed/>
    <w:rsid w:val="003B17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3B1771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A4074"/>
    <w:rPr>
      <w:rFonts w:asciiTheme="majorHAnsi" w:eastAsiaTheme="majorEastAsia" w:hAnsiTheme="majorHAnsi" w:cstheme="majorBidi"/>
      <w:b/>
      <w:bCs/>
      <w:iCs/>
    </w:rPr>
  </w:style>
  <w:style w:type="character" w:customStyle="1" w:styleId="50">
    <w:name w:val="Заголовок 5 Знак"/>
    <w:basedOn w:val="a0"/>
    <w:link w:val="5"/>
    <w:uiPriority w:val="9"/>
    <w:rsid w:val="001A4074"/>
    <w:rPr>
      <w:rFonts w:asciiTheme="majorHAnsi" w:eastAsiaTheme="majorEastAsia" w:hAnsiTheme="majorHAnsi" w:cstheme="majorBidi"/>
      <w:b/>
    </w:rPr>
  </w:style>
  <w:style w:type="character" w:customStyle="1" w:styleId="h4">
    <w:name w:val="h4"/>
    <w:rsid w:val="001A4074"/>
  </w:style>
  <w:style w:type="paragraph" w:customStyle="1" w:styleId="13">
    <w:name w:val="Знак1"/>
    <w:basedOn w:val="a"/>
    <w:rsid w:val="003C1D14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37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tgateway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ibleonline.ru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torreys.org/bibl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ible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28B761-A8D1-470F-84AF-2A5E90EFC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5</Pages>
  <Words>10373</Words>
  <Characters>59131</Characters>
  <Application>Microsoft Office Word</Application>
  <DocSecurity>0</DocSecurity>
  <Lines>492</Lines>
  <Paragraphs>1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Просто Вася</cp:lastModifiedBy>
  <cp:revision>10</cp:revision>
  <dcterms:created xsi:type="dcterms:W3CDTF">2017-07-25T11:46:00Z</dcterms:created>
  <dcterms:modified xsi:type="dcterms:W3CDTF">2020-11-06T19:02:00Z</dcterms:modified>
</cp:coreProperties>
</file>